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753875" w14:textId="19083483" w:rsidR="00C63E5C" w:rsidRDefault="00345F92" w:rsidP="001C6BFA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UI Component</w:t>
      </w:r>
      <w:r w:rsidR="00933210">
        <w:rPr>
          <w:b/>
          <w:bCs/>
          <w:sz w:val="28"/>
          <w:szCs w:val="28"/>
        </w:rPr>
        <w:t>s’</w:t>
      </w:r>
      <w:r>
        <w:rPr>
          <w:b/>
          <w:bCs/>
          <w:sz w:val="28"/>
          <w:szCs w:val="28"/>
        </w:rPr>
        <w:t xml:space="preserve"> Functionalities</w:t>
      </w:r>
    </w:p>
    <w:p w14:paraId="6AD357B5" w14:textId="77777777" w:rsidR="009056FB" w:rsidRDefault="009056FB" w:rsidP="001C6BFA">
      <w:pPr>
        <w:jc w:val="center"/>
        <w:rPr>
          <w:b/>
          <w:bCs/>
          <w:sz w:val="28"/>
          <w:szCs w:val="28"/>
        </w:rPr>
      </w:pPr>
    </w:p>
    <w:tbl>
      <w:tblPr>
        <w:tblStyle w:val="TableGrid"/>
        <w:tblW w:w="10452" w:type="dxa"/>
        <w:tblInd w:w="-467" w:type="dxa"/>
        <w:tblLook w:val="04A0" w:firstRow="1" w:lastRow="0" w:firstColumn="1" w:lastColumn="0" w:noHBand="0" w:noVBand="1"/>
      </w:tblPr>
      <w:tblGrid>
        <w:gridCol w:w="2110"/>
        <w:gridCol w:w="2783"/>
        <w:gridCol w:w="1338"/>
        <w:gridCol w:w="4221"/>
      </w:tblGrid>
      <w:tr w:rsidR="00937275" w:rsidRPr="00BF35A6" w14:paraId="222A1DEA" w14:textId="77777777" w:rsidTr="005B48D9">
        <w:tc>
          <w:tcPr>
            <w:tcW w:w="2110" w:type="dxa"/>
          </w:tcPr>
          <w:p w14:paraId="4AD5AFD8" w14:textId="704C9559" w:rsidR="00937275" w:rsidRPr="00BF35A6" w:rsidRDefault="00937275" w:rsidP="00937275">
            <w:pPr>
              <w:jc w:val="center"/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Location</w:t>
            </w:r>
          </w:p>
        </w:tc>
        <w:tc>
          <w:tcPr>
            <w:tcW w:w="2783" w:type="dxa"/>
          </w:tcPr>
          <w:p w14:paraId="7491BFA2" w14:textId="014EE5E2" w:rsidR="00937275" w:rsidRPr="00BF35A6" w:rsidRDefault="00937275" w:rsidP="00937275">
            <w:pPr>
              <w:jc w:val="center"/>
              <w:rPr>
                <w:b/>
                <w:bCs/>
                <w:sz w:val="24"/>
                <w:szCs w:val="24"/>
              </w:rPr>
            </w:pPr>
            <w:r w:rsidRPr="00BF35A6">
              <w:rPr>
                <w:b/>
                <w:bCs/>
                <w:sz w:val="24"/>
                <w:szCs w:val="24"/>
              </w:rPr>
              <w:t>Object Name</w:t>
            </w:r>
          </w:p>
        </w:tc>
        <w:tc>
          <w:tcPr>
            <w:tcW w:w="1338" w:type="dxa"/>
          </w:tcPr>
          <w:p w14:paraId="16719560" w14:textId="1DFC9A82" w:rsidR="00937275" w:rsidRPr="00BF35A6" w:rsidRDefault="00937275" w:rsidP="00937275">
            <w:pPr>
              <w:jc w:val="center"/>
              <w:rPr>
                <w:b/>
                <w:bCs/>
                <w:sz w:val="24"/>
                <w:szCs w:val="24"/>
              </w:rPr>
            </w:pPr>
            <w:r w:rsidRPr="00BF35A6">
              <w:rPr>
                <w:b/>
                <w:bCs/>
                <w:sz w:val="24"/>
                <w:szCs w:val="24"/>
              </w:rPr>
              <w:t>Type</w:t>
            </w:r>
          </w:p>
        </w:tc>
        <w:tc>
          <w:tcPr>
            <w:tcW w:w="4221" w:type="dxa"/>
          </w:tcPr>
          <w:p w14:paraId="1E7C5087" w14:textId="6401474E" w:rsidR="00937275" w:rsidRPr="00BF35A6" w:rsidRDefault="00937275" w:rsidP="00937275">
            <w:pPr>
              <w:jc w:val="center"/>
              <w:rPr>
                <w:b/>
                <w:bCs/>
                <w:sz w:val="24"/>
                <w:szCs w:val="24"/>
              </w:rPr>
            </w:pPr>
            <w:r w:rsidRPr="00BF35A6">
              <w:rPr>
                <w:b/>
                <w:bCs/>
                <w:sz w:val="24"/>
                <w:szCs w:val="24"/>
              </w:rPr>
              <w:t>Function</w:t>
            </w:r>
          </w:p>
        </w:tc>
      </w:tr>
      <w:tr w:rsidR="00764361" w:rsidRPr="00BF35A6" w14:paraId="4E651BE3" w14:textId="77777777" w:rsidTr="005B48D9">
        <w:tc>
          <w:tcPr>
            <w:tcW w:w="2110" w:type="dxa"/>
            <w:vMerge w:val="restart"/>
            <w:vAlign w:val="center"/>
          </w:tcPr>
          <w:p w14:paraId="47FA39E0" w14:textId="2E9367E0" w:rsidR="00764361" w:rsidRPr="00937275" w:rsidRDefault="00B83A36" w:rsidP="00B83A36">
            <w:pPr>
              <w:jc w:val="center"/>
            </w:pPr>
            <w:r w:rsidRPr="00B83A36">
              <w:t>LoginPage</w:t>
            </w:r>
          </w:p>
        </w:tc>
        <w:tc>
          <w:tcPr>
            <w:tcW w:w="2783" w:type="dxa"/>
          </w:tcPr>
          <w:p w14:paraId="44CA6FCD" w14:textId="082A7EC2" w:rsidR="00764361" w:rsidRPr="00BF35A6" w:rsidRDefault="00764361" w:rsidP="00937275">
            <w:r w:rsidRPr="00937275">
              <w:t>unameInput</w:t>
            </w:r>
          </w:p>
        </w:tc>
        <w:tc>
          <w:tcPr>
            <w:tcW w:w="1338" w:type="dxa"/>
          </w:tcPr>
          <w:p w14:paraId="252FE47D" w14:textId="43BC727D" w:rsidR="00764361" w:rsidRPr="00BF35A6" w:rsidRDefault="00764361" w:rsidP="00937275">
            <w:r>
              <w:t>LineEdit</w:t>
            </w:r>
          </w:p>
        </w:tc>
        <w:tc>
          <w:tcPr>
            <w:tcW w:w="4221" w:type="dxa"/>
          </w:tcPr>
          <w:p w14:paraId="395D6128" w14:textId="4AE47BB8" w:rsidR="00764361" w:rsidRPr="00BF35A6" w:rsidRDefault="00AB62BB" w:rsidP="00937275">
            <w:r>
              <w:t>User entering their specific username</w:t>
            </w:r>
          </w:p>
        </w:tc>
      </w:tr>
      <w:tr w:rsidR="00764361" w:rsidRPr="00BF35A6" w14:paraId="507D2B5C" w14:textId="77777777" w:rsidTr="005B48D9">
        <w:tc>
          <w:tcPr>
            <w:tcW w:w="2110" w:type="dxa"/>
            <w:vMerge/>
          </w:tcPr>
          <w:p w14:paraId="25A4C38E" w14:textId="77777777" w:rsidR="00764361" w:rsidRPr="00937275" w:rsidRDefault="00764361" w:rsidP="00B83A36">
            <w:pPr>
              <w:jc w:val="center"/>
            </w:pPr>
          </w:p>
        </w:tc>
        <w:tc>
          <w:tcPr>
            <w:tcW w:w="2783" w:type="dxa"/>
          </w:tcPr>
          <w:p w14:paraId="17EBC3EF" w14:textId="614D97A4" w:rsidR="00764361" w:rsidRPr="00BF35A6" w:rsidRDefault="00764361" w:rsidP="00937275">
            <w:r w:rsidRPr="00937275">
              <w:t>passInput</w:t>
            </w:r>
          </w:p>
        </w:tc>
        <w:tc>
          <w:tcPr>
            <w:tcW w:w="1338" w:type="dxa"/>
          </w:tcPr>
          <w:p w14:paraId="4AC873F3" w14:textId="5B1AEA5B" w:rsidR="00764361" w:rsidRPr="00BF35A6" w:rsidRDefault="00764361" w:rsidP="00764361">
            <w:r>
              <w:t>LineEdit</w:t>
            </w:r>
          </w:p>
        </w:tc>
        <w:tc>
          <w:tcPr>
            <w:tcW w:w="4221" w:type="dxa"/>
          </w:tcPr>
          <w:p w14:paraId="0715201A" w14:textId="46CE0F9B" w:rsidR="00764361" w:rsidRPr="00BF35A6" w:rsidRDefault="00AB62BB" w:rsidP="00937275">
            <w:r>
              <w:t>User entering their specific password</w:t>
            </w:r>
          </w:p>
        </w:tc>
      </w:tr>
      <w:tr w:rsidR="00764361" w:rsidRPr="00BF35A6" w14:paraId="3C3E7595" w14:textId="77777777" w:rsidTr="005B48D9">
        <w:tc>
          <w:tcPr>
            <w:tcW w:w="2110" w:type="dxa"/>
            <w:vMerge/>
          </w:tcPr>
          <w:p w14:paraId="31FD55FA" w14:textId="77777777" w:rsidR="00764361" w:rsidRPr="00BF35A6" w:rsidRDefault="00764361" w:rsidP="00B83A36">
            <w:pPr>
              <w:jc w:val="center"/>
            </w:pPr>
          </w:p>
        </w:tc>
        <w:tc>
          <w:tcPr>
            <w:tcW w:w="2783" w:type="dxa"/>
          </w:tcPr>
          <w:p w14:paraId="6CF53ED0" w14:textId="144F41EF" w:rsidR="00764361" w:rsidRPr="00BF35A6" w:rsidRDefault="00764361" w:rsidP="00937275">
            <w:r w:rsidRPr="00764361">
              <w:t>rgstrBtn</w:t>
            </w:r>
          </w:p>
        </w:tc>
        <w:tc>
          <w:tcPr>
            <w:tcW w:w="1338" w:type="dxa"/>
          </w:tcPr>
          <w:p w14:paraId="17779BF7" w14:textId="1B2000DC" w:rsidR="00764361" w:rsidRPr="00BF35A6" w:rsidRDefault="00764361" w:rsidP="00937275">
            <w:r>
              <w:t>Button</w:t>
            </w:r>
          </w:p>
        </w:tc>
        <w:tc>
          <w:tcPr>
            <w:tcW w:w="4221" w:type="dxa"/>
          </w:tcPr>
          <w:p w14:paraId="62A70382" w14:textId="7CA61C1C" w:rsidR="00764361" w:rsidRPr="00BF35A6" w:rsidRDefault="00AB62BB" w:rsidP="00937275">
            <w:r>
              <w:t>Button to open up register page</w:t>
            </w:r>
          </w:p>
        </w:tc>
      </w:tr>
      <w:tr w:rsidR="00764361" w:rsidRPr="00BF35A6" w14:paraId="59303770" w14:textId="77777777" w:rsidTr="005B48D9">
        <w:tc>
          <w:tcPr>
            <w:tcW w:w="2110" w:type="dxa"/>
            <w:vMerge/>
          </w:tcPr>
          <w:p w14:paraId="23ABB7F6" w14:textId="77777777" w:rsidR="00764361" w:rsidRPr="00BF35A6" w:rsidRDefault="00764361" w:rsidP="00B83A36">
            <w:pPr>
              <w:jc w:val="center"/>
            </w:pPr>
          </w:p>
        </w:tc>
        <w:tc>
          <w:tcPr>
            <w:tcW w:w="2783" w:type="dxa"/>
          </w:tcPr>
          <w:p w14:paraId="4331A96C" w14:textId="5503BFA3" w:rsidR="00764361" w:rsidRPr="00BF35A6" w:rsidRDefault="00764361" w:rsidP="00937275">
            <w:r w:rsidRPr="00764361">
              <w:t>loginBtn</w:t>
            </w:r>
          </w:p>
        </w:tc>
        <w:tc>
          <w:tcPr>
            <w:tcW w:w="1338" w:type="dxa"/>
          </w:tcPr>
          <w:p w14:paraId="633D7B55" w14:textId="309ADB1E" w:rsidR="00764361" w:rsidRPr="00BF35A6" w:rsidRDefault="00764361" w:rsidP="00937275">
            <w:r>
              <w:t>Button</w:t>
            </w:r>
          </w:p>
        </w:tc>
        <w:tc>
          <w:tcPr>
            <w:tcW w:w="4221" w:type="dxa"/>
          </w:tcPr>
          <w:p w14:paraId="48B169AF" w14:textId="1A65959D" w:rsidR="00764361" w:rsidRPr="00BF35A6" w:rsidRDefault="00AB62BB" w:rsidP="00937275">
            <w:r>
              <w:t>Button to login</w:t>
            </w:r>
          </w:p>
        </w:tc>
      </w:tr>
      <w:tr w:rsidR="003C5026" w:rsidRPr="00BF35A6" w14:paraId="337A1371" w14:textId="77777777" w:rsidTr="005B48D9">
        <w:tc>
          <w:tcPr>
            <w:tcW w:w="2110" w:type="dxa"/>
            <w:vMerge w:val="restart"/>
            <w:vAlign w:val="center"/>
          </w:tcPr>
          <w:p w14:paraId="2B25707E" w14:textId="7DFB7881" w:rsidR="003C5026" w:rsidRPr="00BF35A6" w:rsidRDefault="003C5026" w:rsidP="003C5026">
            <w:pPr>
              <w:jc w:val="center"/>
            </w:pPr>
            <w:r w:rsidRPr="00B83A36">
              <w:t>RegisterPage</w:t>
            </w:r>
          </w:p>
        </w:tc>
        <w:tc>
          <w:tcPr>
            <w:tcW w:w="2783" w:type="dxa"/>
          </w:tcPr>
          <w:p w14:paraId="29CBADDD" w14:textId="07054B30" w:rsidR="003C5026" w:rsidRPr="00BF35A6" w:rsidRDefault="003C5026" w:rsidP="00937275">
            <w:r w:rsidRPr="003C5026">
              <w:t>nameInputRegisterPage</w:t>
            </w:r>
          </w:p>
        </w:tc>
        <w:tc>
          <w:tcPr>
            <w:tcW w:w="1338" w:type="dxa"/>
          </w:tcPr>
          <w:p w14:paraId="05D9B987" w14:textId="71EAAC50" w:rsidR="003C5026" w:rsidRPr="00BF35A6" w:rsidRDefault="007D772D" w:rsidP="00937275">
            <w:r>
              <w:t>LineEdit</w:t>
            </w:r>
          </w:p>
        </w:tc>
        <w:tc>
          <w:tcPr>
            <w:tcW w:w="4221" w:type="dxa"/>
          </w:tcPr>
          <w:p w14:paraId="0CAF130A" w14:textId="33AC5F30" w:rsidR="003C5026" w:rsidRPr="00BF35A6" w:rsidRDefault="00155206" w:rsidP="00937275">
            <w:r>
              <w:t>Must enter name</w:t>
            </w:r>
          </w:p>
        </w:tc>
      </w:tr>
      <w:tr w:rsidR="003C5026" w:rsidRPr="00BF35A6" w14:paraId="6B1A03B7" w14:textId="77777777" w:rsidTr="005B48D9">
        <w:tc>
          <w:tcPr>
            <w:tcW w:w="2110" w:type="dxa"/>
            <w:vMerge/>
          </w:tcPr>
          <w:p w14:paraId="3CCD76E0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6D48A15A" w14:textId="773981CD" w:rsidR="003C5026" w:rsidRPr="00BF35A6" w:rsidRDefault="003C5026" w:rsidP="00937275">
            <w:r w:rsidRPr="003C5026">
              <w:t>emailInputRegisterPage</w:t>
            </w:r>
          </w:p>
        </w:tc>
        <w:tc>
          <w:tcPr>
            <w:tcW w:w="1338" w:type="dxa"/>
          </w:tcPr>
          <w:p w14:paraId="1662E898" w14:textId="21DB7BBB" w:rsidR="003C5026" w:rsidRPr="00BF35A6" w:rsidRDefault="007D772D" w:rsidP="00937275">
            <w:r>
              <w:t>LineEdit</w:t>
            </w:r>
          </w:p>
        </w:tc>
        <w:tc>
          <w:tcPr>
            <w:tcW w:w="4221" w:type="dxa"/>
          </w:tcPr>
          <w:p w14:paraId="6B81BC19" w14:textId="662B7358" w:rsidR="003C5026" w:rsidRPr="00BF35A6" w:rsidRDefault="00155206" w:rsidP="00155206">
            <w:r>
              <w:t>Must enter email</w:t>
            </w:r>
          </w:p>
        </w:tc>
      </w:tr>
      <w:tr w:rsidR="003C5026" w:rsidRPr="00BF35A6" w14:paraId="482BF679" w14:textId="77777777" w:rsidTr="005B48D9">
        <w:tc>
          <w:tcPr>
            <w:tcW w:w="2110" w:type="dxa"/>
            <w:vMerge/>
          </w:tcPr>
          <w:p w14:paraId="558E7CCD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600D6E67" w14:textId="4E1FED71" w:rsidR="003C5026" w:rsidRPr="00BF35A6" w:rsidRDefault="003C5026" w:rsidP="00937275">
            <w:r w:rsidRPr="003C5026">
              <w:t>lNameInputRegisterPage</w:t>
            </w:r>
          </w:p>
        </w:tc>
        <w:tc>
          <w:tcPr>
            <w:tcW w:w="1338" w:type="dxa"/>
          </w:tcPr>
          <w:p w14:paraId="7E51470C" w14:textId="7C2684BB" w:rsidR="003C5026" w:rsidRPr="00BF35A6" w:rsidRDefault="007D772D" w:rsidP="00937275">
            <w:r>
              <w:t>LineEdit</w:t>
            </w:r>
          </w:p>
        </w:tc>
        <w:tc>
          <w:tcPr>
            <w:tcW w:w="4221" w:type="dxa"/>
          </w:tcPr>
          <w:p w14:paraId="0F1F8B34" w14:textId="6DA93A8B" w:rsidR="003C5026" w:rsidRPr="00BF35A6" w:rsidRDefault="00155206" w:rsidP="00937275">
            <w:r>
              <w:t>Must enter last name</w:t>
            </w:r>
          </w:p>
        </w:tc>
      </w:tr>
      <w:tr w:rsidR="003C5026" w:rsidRPr="00BF35A6" w14:paraId="1B48716F" w14:textId="77777777" w:rsidTr="005B48D9">
        <w:tc>
          <w:tcPr>
            <w:tcW w:w="2110" w:type="dxa"/>
            <w:vMerge/>
          </w:tcPr>
          <w:p w14:paraId="33F43C86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3BC2A05F" w14:textId="4C0CCE51" w:rsidR="003C5026" w:rsidRPr="00BF35A6" w:rsidRDefault="003C5026" w:rsidP="00937275">
            <w:r w:rsidRPr="003C5026">
              <w:t>phoneInputRegisterPage</w:t>
            </w:r>
          </w:p>
        </w:tc>
        <w:tc>
          <w:tcPr>
            <w:tcW w:w="1338" w:type="dxa"/>
          </w:tcPr>
          <w:p w14:paraId="348F1F20" w14:textId="47E1A199" w:rsidR="003C5026" w:rsidRPr="00BF35A6" w:rsidRDefault="007D772D" w:rsidP="00937275">
            <w:r>
              <w:t>LineEdit</w:t>
            </w:r>
          </w:p>
        </w:tc>
        <w:tc>
          <w:tcPr>
            <w:tcW w:w="4221" w:type="dxa"/>
          </w:tcPr>
          <w:p w14:paraId="71A9D475" w14:textId="29E9B3FC" w:rsidR="003C5026" w:rsidRPr="00BF35A6" w:rsidRDefault="00155206" w:rsidP="00937275">
            <w:r>
              <w:t>Must enter phone number</w:t>
            </w:r>
          </w:p>
        </w:tc>
      </w:tr>
      <w:tr w:rsidR="003C5026" w:rsidRPr="00BF35A6" w14:paraId="39ECAA45" w14:textId="77777777" w:rsidTr="005B48D9">
        <w:tc>
          <w:tcPr>
            <w:tcW w:w="2110" w:type="dxa"/>
            <w:vMerge/>
          </w:tcPr>
          <w:p w14:paraId="5789A0DA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55ECB5D1" w14:textId="7F0C9352" w:rsidR="003C5026" w:rsidRPr="00BF35A6" w:rsidRDefault="003C5026" w:rsidP="00937275">
            <w:r w:rsidRPr="003C5026">
              <w:t>unameInputRegisterPage</w:t>
            </w:r>
          </w:p>
        </w:tc>
        <w:tc>
          <w:tcPr>
            <w:tcW w:w="1338" w:type="dxa"/>
          </w:tcPr>
          <w:p w14:paraId="7507FEF8" w14:textId="36015030" w:rsidR="003C5026" w:rsidRPr="00BF35A6" w:rsidRDefault="007D772D" w:rsidP="00937275">
            <w:r>
              <w:t>LineEdit</w:t>
            </w:r>
          </w:p>
        </w:tc>
        <w:tc>
          <w:tcPr>
            <w:tcW w:w="4221" w:type="dxa"/>
          </w:tcPr>
          <w:p w14:paraId="4ECD6D73" w14:textId="1578EB8A" w:rsidR="003C5026" w:rsidRPr="00BF35A6" w:rsidRDefault="00155206" w:rsidP="00937275">
            <w:r>
              <w:t xml:space="preserve">Must enter </w:t>
            </w:r>
            <w:r w:rsidRPr="00155206">
              <w:rPr>
                <w:i/>
                <w:iCs/>
              </w:rPr>
              <w:t>unique</w:t>
            </w:r>
            <w:r>
              <w:t xml:space="preserve"> username</w:t>
            </w:r>
          </w:p>
        </w:tc>
      </w:tr>
      <w:tr w:rsidR="003C5026" w:rsidRPr="00BF35A6" w14:paraId="73F6C6A2" w14:textId="77777777" w:rsidTr="005B48D9">
        <w:tc>
          <w:tcPr>
            <w:tcW w:w="2110" w:type="dxa"/>
            <w:vMerge/>
          </w:tcPr>
          <w:p w14:paraId="339C5E17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10D2549A" w14:textId="0B946F92" w:rsidR="003C5026" w:rsidRPr="00BF35A6" w:rsidRDefault="003C5026" w:rsidP="00937275">
            <w:r w:rsidRPr="003C5026">
              <w:t>passInputRegisterPage</w:t>
            </w:r>
          </w:p>
        </w:tc>
        <w:tc>
          <w:tcPr>
            <w:tcW w:w="1338" w:type="dxa"/>
          </w:tcPr>
          <w:p w14:paraId="70044CEB" w14:textId="6B6E009A" w:rsidR="003C5026" w:rsidRPr="00BF35A6" w:rsidRDefault="007D772D" w:rsidP="00937275">
            <w:r>
              <w:t>LineEdit</w:t>
            </w:r>
          </w:p>
        </w:tc>
        <w:tc>
          <w:tcPr>
            <w:tcW w:w="4221" w:type="dxa"/>
          </w:tcPr>
          <w:p w14:paraId="7007BD51" w14:textId="0F3331DC" w:rsidR="003C5026" w:rsidRPr="00155206" w:rsidRDefault="00155206" w:rsidP="00937275">
            <w:r>
              <w:t xml:space="preserve">Must enter </w:t>
            </w:r>
            <w:r>
              <w:rPr>
                <w:i/>
                <w:iCs/>
              </w:rPr>
              <w:t xml:space="preserve">unique </w:t>
            </w:r>
            <w:r>
              <w:t>password</w:t>
            </w:r>
          </w:p>
        </w:tc>
      </w:tr>
      <w:tr w:rsidR="003C5026" w:rsidRPr="00BF35A6" w14:paraId="7ABFB4A2" w14:textId="77777777" w:rsidTr="005B48D9">
        <w:tc>
          <w:tcPr>
            <w:tcW w:w="2110" w:type="dxa"/>
            <w:vMerge/>
          </w:tcPr>
          <w:p w14:paraId="0A2EED62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455580B9" w14:textId="05120543" w:rsidR="003C5026" w:rsidRPr="00BF35A6" w:rsidRDefault="00A21F9B" w:rsidP="00937275">
            <w:r w:rsidRPr="00A21F9B">
              <w:t>majorComboRegisterPage</w:t>
            </w:r>
          </w:p>
        </w:tc>
        <w:tc>
          <w:tcPr>
            <w:tcW w:w="1338" w:type="dxa"/>
          </w:tcPr>
          <w:p w14:paraId="7C3814EA" w14:textId="2C7F5536" w:rsidR="003C5026" w:rsidRPr="00BF35A6" w:rsidRDefault="00A21F9B" w:rsidP="00937275">
            <w:r>
              <w:t>ComboBox</w:t>
            </w:r>
          </w:p>
        </w:tc>
        <w:tc>
          <w:tcPr>
            <w:tcW w:w="4221" w:type="dxa"/>
          </w:tcPr>
          <w:p w14:paraId="0E8761CD" w14:textId="34569139" w:rsidR="003C5026" w:rsidRPr="00BF35A6" w:rsidRDefault="00993074" w:rsidP="00937275">
            <w:r>
              <w:t>Must select a major</w:t>
            </w:r>
          </w:p>
        </w:tc>
      </w:tr>
      <w:tr w:rsidR="00875D9E" w:rsidRPr="00BF35A6" w14:paraId="69012F78" w14:textId="77777777" w:rsidTr="00875D9E">
        <w:tc>
          <w:tcPr>
            <w:tcW w:w="2110" w:type="dxa"/>
            <w:vMerge/>
          </w:tcPr>
          <w:p w14:paraId="3FBB5513" w14:textId="77777777" w:rsidR="00875D9E" w:rsidRPr="00BF35A6" w:rsidRDefault="00875D9E" w:rsidP="00B83A36">
            <w:pPr>
              <w:jc w:val="center"/>
            </w:pPr>
          </w:p>
        </w:tc>
        <w:tc>
          <w:tcPr>
            <w:tcW w:w="2783" w:type="dxa"/>
          </w:tcPr>
          <w:p w14:paraId="10BB8270" w14:textId="0EB9EF12" w:rsidR="00875D9E" w:rsidRPr="00BF35A6" w:rsidRDefault="00875D9E" w:rsidP="00937275">
            <w:r w:rsidRPr="003C5026">
              <w:t>rBtnMaleRegisterPage</w:t>
            </w:r>
          </w:p>
        </w:tc>
        <w:tc>
          <w:tcPr>
            <w:tcW w:w="1338" w:type="dxa"/>
          </w:tcPr>
          <w:p w14:paraId="0487AF93" w14:textId="12A38E09" w:rsidR="00875D9E" w:rsidRPr="00BF35A6" w:rsidRDefault="00875D9E" w:rsidP="00937275">
            <w:r>
              <w:t>RadioButton</w:t>
            </w:r>
          </w:p>
        </w:tc>
        <w:tc>
          <w:tcPr>
            <w:tcW w:w="4221" w:type="dxa"/>
            <w:vMerge w:val="restart"/>
            <w:vAlign w:val="center"/>
          </w:tcPr>
          <w:p w14:paraId="6467464F" w14:textId="020BB5EA" w:rsidR="00875D9E" w:rsidRPr="00BF35A6" w:rsidRDefault="00875D9E" w:rsidP="00875D9E">
            <w:pPr>
              <w:jc w:val="center"/>
            </w:pPr>
            <w:r>
              <w:t>Select gender</w:t>
            </w:r>
          </w:p>
        </w:tc>
      </w:tr>
      <w:tr w:rsidR="00875D9E" w:rsidRPr="00BF35A6" w14:paraId="0D7F6D93" w14:textId="77777777" w:rsidTr="005B48D9">
        <w:tc>
          <w:tcPr>
            <w:tcW w:w="2110" w:type="dxa"/>
            <w:vMerge/>
          </w:tcPr>
          <w:p w14:paraId="4B314B67" w14:textId="77777777" w:rsidR="00875D9E" w:rsidRPr="00BF35A6" w:rsidRDefault="00875D9E" w:rsidP="00B83A36">
            <w:pPr>
              <w:jc w:val="center"/>
            </w:pPr>
          </w:p>
        </w:tc>
        <w:tc>
          <w:tcPr>
            <w:tcW w:w="2783" w:type="dxa"/>
          </w:tcPr>
          <w:p w14:paraId="3D267FA4" w14:textId="009CA47B" w:rsidR="00875D9E" w:rsidRPr="00BF35A6" w:rsidRDefault="00875D9E" w:rsidP="00937275">
            <w:r w:rsidRPr="003C5026">
              <w:t>rBtnFemaleRegisterPage</w:t>
            </w:r>
          </w:p>
        </w:tc>
        <w:tc>
          <w:tcPr>
            <w:tcW w:w="1338" w:type="dxa"/>
          </w:tcPr>
          <w:p w14:paraId="08FB8C86" w14:textId="7288D202" w:rsidR="00875D9E" w:rsidRPr="00BF35A6" w:rsidRDefault="00875D9E" w:rsidP="00937275">
            <w:r>
              <w:t>RadioButton</w:t>
            </w:r>
          </w:p>
        </w:tc>
        <w:tc>
          <w:tcPr>
            <w:tcW w:w="4221" w:type="dxa"/>
            <w:vMerge/>
          </w:tcPr>
          <w:p w14:paraId="354AB145" w14:textId="16386901" w:rsidR="00875D9E" w:rsidRPr="00BF35A6" w:rsidRDefault="00875D9E" w:rsidP="00937275"/>
        </w:tc>
      </w:tr>
      <w:tr w:rsidR="003C5026" w:rsidRPr="00BF35A6" w14:paraId="5EE79660" w14:textId="77777777" w:rsidTr="005B48D9">
        <w:tc>
          <w:tcPr>
            <w:tcW w:w="2110" w:type="dxa"/>
            <w:vMerge/>
          </w:tcPr>
          <w:p w14:paraId="5FAFA08A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6FAEC99D" w14:textId="6A7E33DC" w:rsidR="003C5026" w:rsidRPr="00BF35A6" w:rsidRDefault="003C5026" w:rsidP="00937275">
            <w:r w:rsidRPr="003C5026">
              <w:t>advisorInputRegisterPage</w:t>
            </w:r>
          </w:p>
        </w:tc>
        <w:tc>
          <w:tcPr>
            <w:tcW w:w="1338" w:type="dxa"/>
          </w:tcPr>
          <w:p w14:paraId="1F797310" w14:textId="44E2E96D" w:rsidR="003C5026" w:rsidRPr="00BF35A6" w:rsidRDefault="007D772D" w:rsidP="00937275">
            <w:r>
              <w:t>LineEdit</w:t>
            </w:r>
          </w:p>
        </w:tc>
        <w:tc>
          <w:tcPr>
            <w:tcW w:w="4221" w:type="dxa"/>
          </w:tcPr>
          <w:p w14:paraId="113FFD5D" w14:textId="79529CEF" w:rsidR="003C5026" w:rsidRPr="00BF35A6" w:rsidRDefault="00993074" w:rsidP="00937275">
            <w:r>
              <w:t>Entering designated advisor’s name (optional)</w:t>
            </w:r>
          </w:p>
        </w:tc>
      </w:tr>
      <w:tr w:rsidR="003C5026" w:rsidRPr="00BF35A6" w14:paraId="44EE61AC" w14:textId="77777777" w:rsidTr="005B48D9">
        <w:tc>
          <w:tcPr>
            <w:tcW w:w="2110" w:type="dxa"/>
            <w:vMerge/>
          </w:tcPr>
          <w:p w14:paraId="44D6AD4B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7AC2E657" w14:textId="498EBEFC" w:rsidR="003C5026" w:rsidRPr="00BF35A6" w:rsidRDefault="003C5026" w:rsidP="00937275">
            <w:r w:rsidRPr="003C5026">
              <w:t>rgstrBtnRegisterPage</w:t>
            </w:r>
          </w:p>
        </w:tc>
        <w:tc>
          <w:tcPr>
            <w:tcW w:w="1338" w:type="dxa"/>
          </w:tcPr>
          <w:p w14:paraId="220B9E7B" w14:textId="1CDF20FC" w:rsidR="003C5026" w:rsidRPr="00BF35A6" w:rsidRDefault="007D772D" w:rsidP="00937275">
            <w:r>
              <w:t>Button</w:t>
            </w:r>
          </w:p>
        </w:tc>
        <w:tc>
          <w:tcPr>
            <w:tcW w:w="4221" w:type="dxa"/>
          </w:tcPr>
          <w:p w14:paraId="32CB865D" w14:textId="5A59A770" w:rsidR="003C5026" w:rsidRPr="00BF35A6" w:rsidRDefault="008E4DAD" w:rsidP="00937275">
            <w:r>
              <w:t>Button to complete registration</w:t>
            </w:r>
          </w:p>
        </w:tc>
      </w:tr>
      <w:tr w:rsidR="003C5026" w:rsidRPr="00BF35A6" w14:paraId="1073A9CE" w14:textId="77777777" w:rsidTr="005B48D9">
        <w:tc>
          <w:tcPr>
            <w:tcW w:w="2110" w:type="dxa"/>
            <w:vMerge/>
          </w:tcPr>
          <w:p w14:paraId="141ADA00" w14:textId="77777777" w:rsidR="003C5026" w:rsidRPr="00BF35A6" w:rsidRDefault="003C5026" w:rsidP="00B83A36">
            <w:pPr>
              <w:jc w:val="center"/>
            </w:pPr>
          </w:p>
        </w:tc>
        <w:tc>
          <w:tcPr>
            <w:tcW w:w="2783" w:type="dxa"/>
          </w:tcPr>
          <w:p w14:paraId="6529E09A" w14:textId="63A516DF" w:rsidR="003C5026" w:rsidRPr="00BF35A6" w:rsidRDefault="0005258D" w:rsidP="00937275">
            <w:r w:rsidRPr="0005258D">
              <w:t>backBtnRegisterPage</w:t>
            </w:r>
          </w:p>
        </w:tc>
        <w:tc>
          <w:tcPr>
            <w:tcW w:w="1338" w:type="dxa"/>
          </w:tcPr>
          <w:p w14:paraId="129A7367" w14:textId="1DF110DB" w:rsidR="003C5026" w:rsidRPr="00BF35A6" w:rsidRDefault="007D772D" w:rsidP="00937275">
            <w:r>
              <w:t>Button</w:t>
            </w:r>
          </w:p>
        </w:tc>
        <w:tc>
          <w:tcPr>
            <w:tcW w:w="4221" w:type="dxa"/>
          </w:tcPr>
          <w:p w14:paraId="4A49E8C5" w14:textId="6724C446" w:rsidR="003C5026" w:rsidRPr="00BF35A6" w:rsidRDefault="008E4DAD" w:rsidP="00937275">
            <w:r>
              <w:t xml:space="preserve">Button to go </w:t>
            </w:r>
            <w:r w:rsidR="00241002">
              <w:t>back</w:t>
            </w:r>
            <w:r>
              <w:t xml:space="preserve"> to </w:t>
            </w:r>
            <w:r w:rsidR="00FE0437">
              <w:t>LoginPage</w:t>
            </w:r>
          </w:p>
        </w:tc>
      </w:tr>
      <w:tr w:rsidR="0026110B" w:rsidRPr="00BF35A6" w14:paraId="6400D153" w14:textId="77777777" w:rsidTr="005B48D9">
        <w:tc>
          <w:tcPr>
            <w:tcW w:w="2110" w:type="dxa"/>
            <w:vMerge w:val="restart"/>
            <w:vAlign w:val="center"/>
          </w:tcPr>
          <w:p w14:paraId="352A927D" w14:textId="599576F6" w:rsidR="0026110B" w:rsidRPr="00BF35A6" w:rsidRDefault="0026110B" w:rsidP="0026110B">
            <w:pPr>
              <w:jc w:val="center"/>
            </w:pPr>
            <w:r w:rsidRPr="0026110B">
              <w:t>MainPage</w:t>
            </w:r>
          </w:p>
        </w:tc>
        <w:tc>
          <w:tcPr>
            <w:tcW w:w="2783" w:type="dxa"/>
          </w:tcPr>
          <w:p w14:paraId="3D429103" w14:textId="1EC93D70" w:rsidR="0026110B" w:rsidRPr="00BF35A6" w:rsidRDefault="002E6AEF" w:rsidP="00937275">
            <w:r w:rsidRPr="002E6AEF">
              <w:t>lgtBtnMainPage</w:t>
            </w:r>
          </w:p>
        </w:tc>
        <w:tc>
          <w:tcPr>
            <w:tcW w:w="1338" w:type="dxa"/>
          </w:tcPr>
          <w:p w14:paraId="3DC2047F" w14:textId="3A29F3D1" w:rsidR="0026110B" w:rsidRPr="00BF35A6" w:rsidRDefault="0026110B" w:rsidP="00937275">
            <w:r>
              <w:t>Button</w:t>
            </w:r>
          </w:p>
        </w:tc>
        <w:tc>
          <w:tcPr>
            <w:tcW w:w="4221" w:type="dxa"/>
          </w:tcPr>
          <w:p w14:paraId="57333EE6" w14:textId="77854A38" w:rsidR="0026110B" w:rsidRPr="00BF35A6" w:rsidRDefault="00D05056" w:rsidP="00937275">
            <w:r>
              <w:t>Button to go back to LoginPage</w:t>
            </w:r>
          </w:p>
        </w:tc>
      </w:tr>
      <w:tr w:rsidR="0026110B" w:rsidRPr="00BF35A6" w14:paraId="4CB7B96D" w14:textId="77777777" w:rsidTr="005B48D9">
        <w:tc>
          <w:tcPr>
            <w:tcW w:w="2110" w:type="dxa"/>
            <w:vMerge/>
          </w:tcPr>
          <w:p w14:paraId="6AF0C0D0" w14:textId="77777777" w:rsidR="0026110B" w:rsidRPr="00BF35A6" w:rsidRDefault="0026110B" w:rsidP="00B83A36">
            <w:pPr>
              <w:jc w:val="center"/>
            </w:pPr>
          </w:p>
        </w:tc>
        <w:tc>
          <w:tcPr>
            <w:tcW w:w="2783" w:type="dxa"/>
          </w:tcPr>
          <w:p w14:paraId="3121E938" w14:textId="3311891E" w:rsidR="0026110B" w:rsidRPr="00BF35A6" w:rsidRDefault="0026110B" w:rsidP="00937275">
            <w:r w:rsidRPr="0026110B">
              <w:t>studentPortalBtn</w:t>
            </w:r>
          </w:p>
        </w:tc>
        <w:tc>
          <w:tcPr>
            <w:tcW w:w="1338" w:type="dxa"/>
          </w:tcPr>
          <w:p w14:paraId="7CFCD458" w14:textId="68B372EB" w:rsidR="0026110B" w:rsidRPr="00BF35A6" w:rsidRDefault="0026110B" w:rsidP="00937275">
            <w:r>
              <w:t>Button</w:t>
            </w:r>
          </w:p>
        </w:tc>
        <w:tc>
          <w:tcPr>
            <w:tcW w:w="4221" w:type="dxa"/>
          </w:tcPr>
          <w:p w14:paraId="0A6B2D5B" w14:textId="172FAD80" w:rsidR="0026110B" w:rsidRPr="00BF35A6" w:rsidRDefault="00D05056" w:rsidP="00937275">
            <w:r>
              <w:t xml:space="preserve">Button to go </w:t>
            </w:r>
            <w:r>
              <w:t xml:space="preserve">to </w:t>
            </w:r>
            <w:r w:rsidRPr="008942FC">
              <w:t>StudentPortal</w:t>
            </w:r>
          </w:p>
        </w:tc>
      </w:tr>
      <w:tr w:rsidR="0026110B" w:rsidRPr="00BF35A6" w14:paraId="68AFD2B8" w14:textId="77777777" w:rsidTr="005B48D9">
        <w:tc>
          <w:tcPr>
            <w:tcW w:w="2110" w:type="dxa"/>
            <w:vMerge/>
          </w:tcPr>
          <w:p w14:paraId="56BF45F0" w14:textId="77777777" w:rsidR="0026110B" w:rsidRPr="00BF35A6" w:rsidRDefault="0026110B" w:rsidP="00B83A36">
            <w:pPr>
              <w:jc w:val="center"/>
            </w:pPr>
          </w:p>
        </w:tc>
        <w:tc>
          <w:tcPr>
            <w:tcW w:w="2783" w:type="dxa"/>
          </w:tcPr>
          <w:p w14:paraId="02EAE733" w14:textId="76262024" w:rsidR="0026110B" w:rsidRPr="00BF35A6" w:rsidRDefault="0026110B" w:rsidP="00937275">
            <w:r w:rsidRPr="0026110B">
              <w:t>degreePlanPortalBtn</w:t>
            </w:r>
          </w:p>
        </w:tc>
        <w:tc>
          <w:tcPr>
            <w:tcW w:w="1338" w:type="dxa"/>
          </w:tcPr>
          <w:p w14:paraId="08B44F4C" w14:textId="474C9F7A" w:rsidR="0026110B" w:rsidRPr="00BF35A6" w:rsidRDefault="0026110B" w:rsidP="00937275">
            <w:r>
              <w:t>Button</w:t>
            </w:r>
          </w:p>
        </w:tc>
        <w:tc>
          <w:tcPr>
            <w:tcW w:w="4221" w:type="dxa"/>
          </w:tcPr>
          <w:p w14:paraId="0852B9D5" w14:textId="317B86D1" w:rsidR="0026110B" w:rsidRPr="00BF35A6" w:rsidRDefault="00D05056" w:rsidP="00937275">
            <w:r>
              <w:t xml:space="preserve">Button to go to </w:t>
            </w:r>
            <w:r>
              <w:t>DegreePlan</w:t>
            </w:r>
            <w:r w:rsidRPr="008942FC">
              <w:t>Portal</w:t>
            </w:r>
          </w:p>
        </w:tc>
      </w:tr>
      <w:tr w:rsidR="0026110B" w:rsidRPr="00BF35A6" w14:paraId="3BB43F40" w14:textId="77777777" w:rsidTr="005B48D9">
        <w:tc>
          <w:tcPr>
            <w:tcW w:w="2110" w:type="dxa"/>
            <w:vMerge/>
          </w:tcPr>
          <w:p w14:paraId="03356701" w14:textId="77777777" w:rsidR="0026110B" w:rsidRPr="00BF35A6" w:rsidRDefault="0026110B" w:rsidP="00B83A36">
            <w:pPr>
              <w:jc w:val="center"/>
            </w:pPr>
          </w:p>
        </w:tc>
        <w:tc>
          <w:tcPr>
            <w:tcW w:w="2783" w:type="dxa"/>
          </w:tcPr>
          <w:p w14:paraId="32BD48F6" w14:textId="1CE031BA" w:rsidR="0026110B" w:rsidRPr="00BF35A6" w:rsidRDefault="0026110B" w:rsidP="00937275">
            <w:r w:rsidRPr="0026110B">
              <w:t>advisorPortalBtn</w:t>
            </w:r>
          </w:p>
        </w:tc>
        <w:tc>
          <w:tcPr>
            <w:tcW w:w="1338" w:type="dxa"/>
          </w:tcPr>
          <w:p w14:paraId="22A4D6AB" w14:textId="618ED9B2" w:rsidR="0026110B" w:rsidRPr="00BF35A6" w:rsidRDefault="0026110B" w:rsidP="00937275">
            <w:r>
              <w:t>Button</w:t>
            </w:r>
          </w:p>
        </w:tc>
        <w:tc>
          <w:tcPr>
            <w:tcW w:w="4221" w:type="dxa"/>
          </w:tcPr>
          <w:p w14:paraId="28CC2BAC" w14:textId="15D1807D" w:rsidR="0026110B" w:rsidRPr="00BF35A6" w:rsidRDefault="00B066A9" w:rsidP="00937275">
            <w:r>
              <w:t xml:space="preserve">Button to go to </w:t>
            </w:r>
            <w:r>
              <w:t>Advisor</w:t>
            </w:r>
            <w:r w:rsidRPr="008942FC">
              <w:t>Portal</w:t>
            </w:r>
            <w:r>
              <w:t xml:space="preserve"> (</w:t>
            </w:r>
            <w:r w:rsidR="002E5FAF">
              <w:t>Inactive currently</w:t>
            </w:r>
            <w:r>
              <w:t>)</w:t>
            </w:r>
          </w:p>
        </w:tc>
      </w:tr>
      <w:tr w:rsidR="00C84940" w:rsidRPr="00BF35A6" w14:paraId="0B207C39" w14:textId="77777777" w:rsidTr="005B48D9">
        <w:tc>
          <w:tcPr>
            <w:tcW w:w="2110" w:type="dxa"/>
            <w:vMerge w:val="restart"/>
            <w:vAlign w:val="center"/>
          </w:tcPr>
          <w:p w14:paraId="110FFFAA" w14:textId="25E115D6" w:rsidR="00C84940" w:rsidRPr="00BF35A6" w:rsidRDefault="00C84940" w:rsidP="00B2703A">
            <w:pPr>
              <w:jc w:val="center"/>
            </w:pPr>
            <w:r w:rsidRPr="008942FC">
              <w:t>StudentPortal</w:t>
            </w:r>
          </w:p>
        </w:tc>
        <w:tc>
          <w:tcPr>
            <w:tcW w:w="2783" w:type="dxa"/>
          </w:tcPr>
          <w:p w14:paraId="2DCFE1C5" w14:textId="1F50CF78" w:rsidR="00C84940" w:rsidRPr="00BF35A6" w:rsidRDefault="00C84940" w:rsidP="00937275">
            <w:r w:rsidRPr="008942FC">
              <w:t>stdPortalHomeBtn</w:t>
            </w:r>
          </w:p>
        </w:tc>
        <w:tc>
          <w:tcPr>
            <w:tcW w:w="1338" w:type="dxa"/>
          </w:tcPr>
          <w:p w14:paraId="1B150136" w14:textId="2E0954B0" w:rsidR="00C84940" w:rsidRPr="00BF35A6" w:rsidRDefault="00C84940" w:rsidP="00937275">
            <w:r>
              <w:t>Button</w:t>
            </w:r>
          </w:p>
        </w:tc>
        <w:tc>
          <w:tcPr>
            <w:tcW w:w="4221" w:type="dxa"/>
          </w:tcPr>
          <w:p w14:paraId="0FDC2267" w14:textId="3BD14CB2" w:rsidR="00C84940" w:rsidRPr="00BF35A6" w:rsidRDefault="0005258D" w:rsidP="00937275">
            <w:r>
              <w:t xml:space="preserve">Button to go back to </w:t>
            </w:r>
            <w:r>
              <w:t>MainPage</w:t>
            </w:r>
          </w:p>
        </w:tc>
      </w:tr>
      <w:tr w:rsidR="00C84940" w:rsidRPr="00BF35A6" w14:paraId="5564C686" w14:textId="77777777" w:rsidTr="005B48D9">
        <w:tc>
          <w:tcPr>
            <w:tcW w:w="2110" w:type="dxa"/>
            <w:vMerge/>
          </w:tcPr>
          <w:p w14:paraId="0E9B00BE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6B783CFB" w14:textId="4108E295" w:rsidR="00C84940" w:rsidRPr="00BF35A6" w:rsidRDefault="002E6AEF" w:rsidP="00937275">
            <w:r w:rsidRPr="002E6AEF">
              <w:t>stdPortalLgtBtn</w:t>
            </w:r>
          </w:p>
        </w:tc>
        <w:tc>
          <w:tcPr>
            <w:tcW w:w="1338" w:type="dxa"/>
          </w:tcPr>
          <w:p w14:paraId="7EC85FB7" w14:textId="77DCE42E" w:rsidR="00C84940" w:rsidRPr="00BF35A6" w:rsidRDefault="00C84940" w:rsidP="00937275">
            <w:r>
              <w:t>Button</w:t>
            </w:r>
          </w:p>
        </w:tc>
        <w:tc>
          <w:tcPr>
            <w:tcW w:w="4221" w:type="dxa"/>
          </w:tcPr>
          <w:p w14:paraId="680CFD78" w14:textId="52B33985" w:rsidR="00C84940" w:rsidRPr="00BF35A6" w:rsidRDefault="00CC2CF7" w:rsidP="00937275">
            <w:r>
              <w:t>Button to go back to LoginPage</w:t>
            </w:r>
          </w:p>
        </w:tc>
      </w:tr>
      <w:tr w:rsidR="00C84940" w:rsidRPr="00BF35A6" w14:paraId="36D26A64" w14:textId="77777777" w:rsidTr="005B48D9">
        <w:tc>
          <w:tcPr>
            <w:tcW w:w="2110" w:type="dxa"/>
            <w:vMerge/>
          </w:tcPr>
          <w:p w14:paraId="127BF9CB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392AA694" w14:textId="5721BD3D" w:rsidR="00C84940" w:rsidRPr="00BF35A6" w:rsidRDefault="00C84940" w:rsidP="00937275">
            <w:r w:rsidRPr="008942FC">
              <w:t>stdPortalDBBtn</w:t>
            </w:r>
          </w:p>
        </w:tc>
        <w:tc>
          <w:tcPr>
            <w:tcW w:w="1338" w:type="dxa"/>
          </w:tcPr>
          <w:p w14:paraId="344560B2" w14:textId="702AA2E2" w:rsidR="00C84940" w:rsidRPr="00BF35A6" w:rsidRDefault="00C84940" w:rsidP="00937275">
            <w:r>
              <w:t>Button</w:t>
            </w:r>
          </w:p>
        </w:tc>
        <w:tc>
          <w:tcPr>
            <w:tcW w:w="4221" w:type="dxa"/>
          </w:tcPr>
          <w:p w14:paraId="649B59D7" w14:textId="1A6F4AEF" w:rsidR="00C84940" w:rsidRPr="00BF35A6" w:rsidRDefault="00CC2CF7" w:rsidP="00937275">
            <w:r>
              <w:t xml:space="preserve">Button to go </w:t>
            </w:r>
            <w:r>
              <w:t>show the student portal dashboard</w:t>
            </w:r>
          </w:p>
        </w:tc>
      </w:tr>
      <w:tr w:rsidR="00C84940" w:rsidRPr="00BF35A6" w14:paraId="49E05990" w14:textId="77777777" w:rsidTr="005B48D9">
        <w:tc>
          <w:tcPr>
            <w:tcW w:w="2110" w:type="dxa"/>
            <w:vMerge/>
          </w:tcPr>
          <w:p w14:paraId="0506C777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701ECF0F" w14:textId="5732344A" w:rsidR="00C84940" w:rsidRPr="00BF35A6" w:rsidRDefault="00C84940" w:rsidP="00937275">
            <w:r w:rsidRPr="008942FC">
              <w:t>stdPortalNameLabelDB</w:t>
            </w:r>
          </w:p>
        </w:tc>
        <w:tc>
          <w:tcPr>
            <w:tcW w:w="1338" w:type="dxa"/>
          </w:tcPr>
          <w:p w14:paraId="68FA6071" w14:textId="7C45FE42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6852C1C4" w14:textId="1E59E85E" w:rsidR="00C84940" w:rsidRPr="00BF35A6" w:rsidRDefault="00CC2CF7" w:rsidP="00937275">
            <w:r>
              <w:t>Label for showing the student’s name</w:t>
            </w:r>
          </w:p>
        </w:tc>
      </w:tr>
      <w:tr w:rsidR="00C84940" w:rsidRPr="00BF35A6" w14:paraId="0C755C64" w14:textId="77777777" w:rsidTr="005B48D9">
        <w:tc>
          <w:tcPr>
            <w:tcW w:w="2110" w:type="dxa"/>
            <w:vMerge/>
          </w:tcPr>
          <w:p w14:paraId="61198D22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2C483169" w14:textId="1863F3E3" w:rsidR="00C84940" w:rsidRPr="00BF35A6" w:rsidRDefault="00C84940" w:rsidP="00937275">
            <w:r w:rsidRPr="008942FC">
              <w:t>stdPortalPhoneLabelDB</w:t>
            </w:r>
          </w:p>
        </w:tc>
        <w:tc>
          <w:tcPr>
            <w:tcW w:w="1338" w:type="dxa"/>
          </w:tcPr>
          <w:p w14:paraId="689C5DBD" w14:textId="213D2A08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51C4F845" w14:textId="4FA8B2E2" w:rsidR="00C84940" w:rsidRPr="00BF35A6" w:rsidRDefault="00CC2CF7" w:rsidP="00937275">
            <w:r>
              <w:t xml:space="preserve">Label for showing the student’s </w:t>
            </w:r>
            <w:r>
              <w:t>phone num</w:t>
            </w:r>
          </w:p>
        </w:tc>
      </w:tr>
      <w:tr w:rsidR="00C84940" w:rsidRPr="00BF35A6" w14:paraId="493AB48A" w14:textId="77777777" w:rsidTr="005B48D9">
        <w:tc>
          <w:tcPr>
            <w:tcW w:w="2110" w:type="dxa"/>
            <w:vMerge/>
          </w:tcPr>
          <w:p w14:paraId="6DAB8D95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6963774D" w14:textId="3680BFCF" w:rsidR="00C84940" w:rsidRPr="00BF35A6" w:rsidRDefault="00C84940" w:rsidP="00937275">
            <w:r w:rsidRPr="008942FC">
              <w:t>stdPortalMajorLabelDB</w:t>
            </w:r>
          </w:p>
        </w:tc>
        <w:tc>
          <w:tcPr>
            <w:tcW w:w="1338" w:type="dxa"/>
          </w:tcPr>
          <w:p w14:paraId="27E4ADA6" w14:textId="42824B00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0AE689A2" w14:textId="32D662CF" w:rsidR="00C84940" w:rsidRPr="00BF35A6" w:rsidRDefault="00CC2CF7" w:rsidP="00937275">
            <w:r>
              <w:t xml:space="preserve">Label for showing the student’s </w:t>
            </w:r>
            <w:r>
              <w:t>major</w:t>
            </w:r>
          </w:p>
        </w:tc>
      </w:tr>
      <w:tr w:rsidR="00C84940" w:rsidRPr="00BF35A6" w14:paraId="3767D0D7" w14:textId="77777777" w:rsidTr="005B48D9">
        <w:tc>
          <w:tcPr>
            <w:tcW w:w="2110" w:type="dxa"/>
            <w:vMerge/>
          </w:tcPr>
          <w:p w14:paraId="3823AA5A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4B4B01D5" w14:textId="20C7A131" w:rsidR="00C84940" w:rsidRPr="00BF35A6" w:rsidRDefault="00C84940" w:rsidP="00937275">
            <w:r w:rsidRPr="008942FC">
              <w:t>stdPortalAdvisorLabelDB</w:t>
            </w:r>
          </w:p>
        </w:tc>
        <w:tc>
          <w:tcPr>
            <w:tcW w:w="1338" w:type="dxa"/>
          </w:tcPr>
          <w:p w14:paraId="179218A1" w14:textId="1B840D87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5AC7A091" w14:textId="5D937949" w:rsidR="00C84940" w:rsidRPr="00BF35A6" w:rsidRDefault="00CC2CF7" w:rsidP="00937275">
            <w:r>
              <w:t xml:space="preserve">Label for showing the student’s </w:t>
            </w:r>
            <w:r>
              <w:t xml:space="preserve">advisor </w:t>
            </w:r>
            <w:r>
              <w:t>name</w:t>
            </w:r>
          </w:p>
        </w:tc>
      </w:tr>
      <w:tr w:rsidR="00C84940" w:rsidRPr="00BF35A6" w14:paraId="667FACE0" w14:textId="77777777" w:rsidTr="005B48D9">
        <w:tc>
          <w:tcPr>
            <w:tcW w:w="2110" w:type="dxa"/>
            <w:vMerge/>
          </w:tcPr>
          <w:p w14:paraId="720E4440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285D3906" w14:textId="4AC9A4EE" w:rsidR="00C84940" w:rsidRPr="00BF35A6" w:rsidRDefault="00C84940" w:rsidP="00937275">
            <w:r w:rsidRPr="008942FC">
              <w:t>stdPortalLNameLabelDB</w:t>
            </w:r>
          </w:p>
        </w:tc>
        <w:tc>
          <w:tcPr>
            <w:tcW w:w="1338" w:type="dxa"/>
          </w:tcPr>
          <w:p w14:paraId="1B6152B4" w14:textId="525DCDEC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7FAE8DB7" w14:textId="73DB4D75" w:rsidR="00C84940" w:rsidRPr="00BF35A6" w:rsidRDefault="00CC2CF7" w:rsidP="00937275">
            <w:r>
              <w:t xml:space="preserve">Label for showing the student’s </w:t>
            </w:r>
            <w:r>
              <w:t xml:space="preserve">last </w:t>
            </w:r>
            <w:r>
              <w:t>name</w:t>
            </w:r>
          </w:p>
        </w:tc>
      </w:tr>
      <w:tr w:rsidR="00C84940" w:rsidRPr="00BF35A6" w14:paraId="3C4071A8" w14:textId="77777777" w:rsidTr="005B48D9">
        <w:tc>
          <w:tcPr>
            <w:tcW w:w="2110" w:type="dxa"/>
            <w:vMerge/>
          </w:tcPr>
          <w:p w14:paraId="6135783C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5B52873D" w14:textId="733367C2" w:rsidR="00C84940" w:rsidRPr="00BF35A6" w:rsidRDefault="00C84940" w:rsidP="00937275">
            <w:r w:rsidRPr="008942FC">
              <w:t>stdPortalEmailLabelDB</w:t>
            </w:r>
          </w:p>
        </w:tc>
        <w:tc>
          <w:tcPr>
            <w:tcW w:w="1338" w:type="dxa"/>
          </w:tcPr>
          <w:p w14:paraId="081B0927" w14:textId="73B1A7A7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103AD66B" w14:textId="7F736072" w:rsidR="00C84940" w:rsidRPr="00BF35A6" w:rsidRDefault="00CC2CF7" w:rsidP="00937275">
            <w:r>
              <w:t xml:space="preserve">Label for showing the student’s </w:t>
            </w:r>
            <w:r>
              <w:t>email</w:t>
            </w:r>
          </w:p>
        </w:tc>
      </w:tr>
      <w:tr w:rsidR="00C84940" w:rsidRPr="00BF35A6" w14:paraId="370C8734" w14:textId="77777777" w:rsidTr="005B48D9">
        <w:tc>
          <w:tcPr>
            <w:tcW w:w="2110" w:type="dxa"/>
            <w:vMerge/>
          </w:tcPr>
          <w:p w14:paraId="3F67D407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0D3DE750" w14:textId="0C6AC6A2" w:rsidR="00C84940" w:rsidRPr="00BF35A6" w:rsidRDefault="00C84940" w:rsidP="00937275">
            <w:r w:rsidRPr="008942FC">
              <w:t>stdPortalGenderLabelDB</w:t>
            </w:r>
          </w:p>
        </w:tc>
        <w:tc>
          <w:tcPr>
            <w:tcW w:w="1338" w:type="dxa"/>
          </w:tcPr>
          <w:p w14:paraId="1ADFA894" w14:textId="0179B878" w:rsidR="00C84940" w:rsidRPr="00BF35A6" w:rsidRDefault="00C84940" w:rsidP="00937275">
            <w:r>
              <w:t>Label</w:t>
            </w:r>
          </w:p>
        </w:tc>
        <w:tc>
          <w:tcPr>
            <w:tcW w:w="4221" w:type="dxa"/>
          </w:tcPr>
          <w:p w14:paraId="1152F84E" w14:textId="622BE518" w:rsidR="00C84940" w:rsidRPr="00BF35A6" w:rsidRDefault="00CC2CF7" w:rsidP="00937275">
            <w:r>
              <w:t xml:space="preserve">Label for showing the student’s </w:t>
            </w:r>
            <w:r>
              <w:t>gender</w:t>
            </w:r>
          </w:p>
        </w:tc>
      </w:tr>
      <w:tr w:rsidR="00C84940" w:rsidRPr="00BF35A6" w14:paraId="48C016A1" w14:textId="77777777" w:rsidTr="005B48D9">
        <w:tc>
          <w:tcPr>
            <w:tcW w:w="2110" w:type="dxa"/>
            <w:vMerge/>
          </w:tcPr>
          <w:p w14:paraId="72671FFA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7942ADE2" w14:textId="2B78D78E" w:rsidR="00C84940" w:rsidRPr="00BF35A6" w:rsidRDefault="00C84940" w:rsidP="00937275">
            <w:r w:rsidRPr="00B2703A">
              <w:t>stdPortalAddInfoBtn</w:t>
            </w:r>
          </w:p>
        </w:tc>
        <w:tc>
          <w:tcPr>
            <w:tcW w:w="1338" w:type="dxa"/>
          </w:tcPr>
          <w:p w14:paraId="0E159EE1" w14:textId="2EB7A0C7" w:rsidR="00C84940" w:rsidRPr="00BF35A6" w:rsidRDefault="00C84940" w:rsidP="00937275">
            <w:r>
              <w:t>Button</w:t>
            </w:r>
          </w:p>
        </w:tc>
        <w:tc>
          <w:tcPr>
            <w:tcW w:w="4221" w:type="dxa"/>
          </w:tcPr>
          <w:p w14:paraId="6E7CE73E" w14:textId="2EAACD66" w:rsidR="00C84940" w:rsidRPr="00BF35A6" w:rsidRDefault="00CC2CF7" w:rsidP="00CC2CF7">
            <w:r>
              <w:t>Button to show the student’s “modify information” view</w:t>
            </w:r>
          </w:p>
        </w:tc>
      </w:tr>
      <w:tr w:rsidR="00C84940" w:rsidRPr="00BF35A6" w14:paraId="3B4530F1" w14:textId="77777777" w:rsidTr="005B48D9">
        <w:tc>
          <w:tcPr>
            <w:tcW w:w="2110" w:type="dxa"/>
            <w:vMerge/>
          </w:tcPr>
          <w:p w14:paraId="449407DE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7DFEBA7E" w14:textId="01F7C343" w:rsidR="00C84940" w:rsidRPr="00B2703A" w:rsidRDefault="00C84940" w:rsidP="00937275">
            <w:r w:rsidRPr="00D22AED">
              <w:t>stdPortalNameInput</w:t>
            </w:r>
          </w:p>
        </w:tc>
        <w:tc>
          <w:tcPr>
            <w:tcW w:w="1338" w:type="dxa"/>
          </w:tcPr>
          <w:p w14:paraId="304574BA" w14:textId="68D6B489" w:rsidR="00C84940" w:rsidRDefault="00C84940" w:rsidP="00937275">
            <w:r>
              <w:t>LineEdit</w:t>
            </w:r>
          </w:p>
        </w:tc>
        <w:tc>
          <w:tcPr>
            <w:tcW w:w="4221" w:type="dxa"/>
          </w:tcPr>
          <w:p w14:paraId="739BCE45" w14:textId="4D2622D4" w:rsidR="00C84940" w:rsidRPr="00BF35A6" w:rsidRDefault="00CC2CF7" w:rsidP="00937275">
            <w:r>
              <w:t>For entering</w:t>
            </w:r>
            <w:r w:rsidR="00F80A0D">
              <w:t xml:space="preserve"> “changed”</w:t>
            </w:r>
            <w:r>
              <w:t xml:space="preserve"> name</w:t>
            </w:r>
          </w:p>
        </w:tc>
      </w:tr>
      <w:tr w:rsidR="00C84940" w:rsidRPr="00BF35A6" w14:paraId="781FE2EC" w14:textId="77777777" w:rsidTr="005B48D9">
        <w:tc>
          <w:tcPr>
            <w:tcW w:w="2110" w:type="dxa"/>
            <w:vMerge/>
          </w:tcPr>
          <w:p w14:paraId="03053436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79B0BC47" w14:textId="60877097" w:rsidR="00C84940" w:rsidRPr="00B2703A" w:rsidRDefault="00C84940" w:rsidP="00937275">
            <w:r w:rsidRPr="00D22AED">
              <w:t>stdPortalPhoneInput</w:t>
            </w:r>
          </w:p>
        </w:tc>
        <w:tc>
          <w:tcPr>
            <w:tcW w:w="1338" w:type="dxa"/>
          </w:tcPr>
          <w:p w14:paraId="0C33E6A3" w14:textId="4A49DF30" w:rsidR="00C84940" w:rsidRDefault="00C84940" w:rsidP="00937275">
            <w:r>
              <w:t>LineEdit</w:t>
            </w:r>
          </w:p>
        </w:tc>
        <w:tc>
          <w:tcPr>
            <w:tcW w:w="4221" w:type="dxa"/>
          </w:tcPr>
          <w:p w14:paraId="3E23A28D" w14:textId="5AE84A8A" w:rsidR="00C84940" w:rsidRPr="00BF35A6" w:rsidRDefault="00CC2CF7" w:rsidP="00937275">
            <w:r>
              <w:t xml:space="preserve">For entering </w:t>
            </w:r>
            <w:r w:rsidR="00F80A0D">
              <w:t xml:space="preserve">“changed” </w:t>
            </w:r>
            <w:r>
              <w:t>phone num</w:t>
            </w:r>
          </w:p>
        </w:tc>
      </w:tr>
      <w:tr w:rsidR="00C84940" w:rsidRPr="00BF35A6" w14:paraId="75C135B9" w14:textId="77777777" w:rsidTr="005B48D9">
        <w:tc>
          <w:tcPr>
            <w:tcW w:w="2110" w:type="dxa"/>
            <w:vMerge/>
          </w:tcPr>
          <w:p w14:paraId="22DDEAA8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367FE787" w14:textId="3A6892BA" w:rsidR="00C84940" w:rsidRPr="00B2703A" w:rsidRDefault="00155206" w:rsidP="00937275">
            <w:r w:rsidRPr="00155206">
              <w:t>stdPortalMajorCombo</w:t>
            </w:r>
          </w:p>
        </w:tc>
        <w:tc>
          <w:tcPr>
            <w:tcW w:w="1338" w:type="dxa"/>
          </w:tcPr>
          <w:p w14:paraId="63E1FE3B" w14:textId="604D95B9" w:rsidR="00C84940" w:rsidRDefault="00155206" w:rsidP="00937275">
            <w:r>
              <w:t>ComboBox</w:t>
            </w:r>
          </w:p>
        </w:tc>
        <w:tc>
          <w:tcPr>
            <w:tcW w:w="4221" w:type="dxa"/>
          </w:tcPr>
          <w:p w14:paraId="6FE3159E" w14:textId="0C731ADE" w:rsidR="00C84940" w:rsidRPr="00BF35A6" w:rsidRDefault="00CC2CF7" w:rsidP="00937275">
            <w:r>
              <w:t xml:space="preserve">For selecting </w:t>
            </w:r>
            <w:r w:rsidR="00B8177E">
              <w:t xml:space="preserve">“changed” </w:t>
            </w:r>
            <w:r>
              <w:t>major</w:t>
            </w:r>
          </w:p>
        </w:tc>
      </w:tr>
      <w:tr w:rsidR="00C84940" w:rsidRPr="00BF35A6" w14:paraId="1ECC41F2" w14:textId="77777777" w:rsidTr="005B48D9">
        <w:tc>
          <w:tcPr>
            <w:tcW w:w="2110" w:type="dxa"/>
            <w:vMerge/>
          </w:tcPr>
          <w:p w14:paraId="173B381C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55E45613" w14:textId="326C3EF4" w:rsidR="00C84940" w:rsidRPr="00B2703A" w:rsidRDefault="00C84940" w:rsidP="00937275">
            <w:r w:rsidRPr="00D22AED">
              <w:t>stdPortalAdvisorInput</w:t>
            </w:r>
          </w:p>
        </w:tc>
        <w:tc>
          <w:tcPr>
            <w:tcW w:w="1338" w:type="dxa"/>
          </w:tcPr>
          <w:p w14:paraId="33C6F0D1" w14:textId="2987CCC2" w:rsidR="00C84940" w:rsidRDefault="00C84940" w:rsidP="00937275">
            <w:r>
              <w:t>LineEdit</w:t>
            </w:r>
          </w:p>
        </w:tc>
        <w:tc>
          <w:tcPr>
            <w:tcW w:w="4221" w:type="dxa"/>
          </w:tcPr>
          <w:p w14:paraId="72115A90" w14:textId="44D641F0" w:rsidR="00C84940" w:rsidRPr="00BF35A6" w:rsidRDefault="00CC2CF7" w:rsidP="00937275">
            <w:r>
              <w:t>For entering</w:t>
            </w:r>
            <w:r w:rsidR="00B8177E">
              <w:t xml:space="preserve"> </w:t>
            </w:r>
            <w:r w:rsidR="00B8177E">
              <w:t>“</w:t>
            </w:r>
            <w:r w:rsidR="00B8177E">
              <w:t>changed” advisor’s</w:t>
            </w:r>
            <w:r>
              <w:t xml:space="preserve"> name</w:t>
            </w:r>
          </w:p>
        </w:tc>
      </w:tr>
      <w:tr w:rsidR="00C84940" w:rsidRPr="00BF35A6" w14:paraId="518F8AA9" w14:textId="77777777" w:rsidTr="005B48D9">
        <w:tc>
          <w:tcPr>
            <w:tcW w:w="2110" w:type="dxa"/>
            <w:vMerge/>
          </w:tcPr>
          <w:p w14:paraId="2F1E584D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3A2E4B8E" w14:textId="2E1C1EB0" w:rsidR="00C84940" w:rsidRPr="00B2703A" w:rsidRDefault="00C84940" w:rsidP="00937275">
            <w:r w:rsidRPr="00D22AED">
              <w:t>stdPortalLNameInput</w:t>
            </w:r>
          </w:p>
        </w:tc>
        <w:tc>
          <w:tcPr>
            <w:tcW w:w="1338" w:type="dxa"/>
          </w:tcPr>
          <w:p w14:paraId="1D15484D" w14:textId="59C70AB6" w:rsidR="00C84940" w:rsidRDefault="00C84940" w:rsidP="00937275">
            <w:r>
              <w:t>LineEdit</w:t>
            </w:r>
          </w:p>
        </w:tc>
        <w:tc>
          <w:tcPr>
            <w:tcW w:w="4221" w:type="dxa"/>
          </w:tcPr>
          <w:p w14:paraId="548370E9" w14:textId="2836682C" w:rsidR="00C84940" w:rsidRPr="00BF35A6" w:rsidRDefault="00CC2CF7" w:rsidP="00937275">
            <w:r>
              <w:t xml:space="preserve">For entering </w:t>
            </w:r>
            <w:r w:rsidR="00B8177E">
              <w:t xml:space="preserve">“changed” </w:t>
            </w:r>
            <w:r>
              <w:t>last name</w:t>
            </w:r>
          </w:p>
        </w:tc>
      </w:tr>
      <w:tr w:rsidR="00C84940" w:rsidRPr="00BF35A6" w14:paraId="5F00DAAB" w14:textId="77777777" w:rsidTr="005B48D9">
        <w:tc>
          <w:tcPr>
            <w:tcW w:w="2110" w:type="dxa"/>
            <w:vMerge/>
          </w:tcPr>
          <w:p w14:paraId="59109C56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6D4A7E6F" w14:textId="71416C58" w:rsidR="00C84940" w:rsidRPr="00B2703A" w:rsidRDefault="00C84940" w:rsidP="00937275">
            <w:r w:rsidRPr="00D22AED">
              <w:t>stdPortalEmailInput</w:t>
            </w:r>
          </w:p>
        </w:tc>
        <w:tc>
          <w:tcPr>
            <w:tcW w:w="1338" w:type="dxa"/>
          </w:tcPr>
          <w:p w14:paraId="5DE15771" w14:textId="43F2D8F6" w:rsidR="00C84940" w:rsidRDefault="00C84940" w:rsidP="00937275">
            <w:r>
              <w:t>LineEdit</w:t>
            </w:r>
          </w:p>
        </w:tc>
        <w:tc>
          <w:tcPr>
            <w:tcW w:w="4221" w:type="dxa"/>
          </w:tcPr>
          <w:p w14:paraId="28E47247" w14:textId="6AAC67CE" w:rsidR="00C84940" w:rsidRPr="00BF35A6" w:rsidRDefault="00CC2CF7" w:rsidP="00937275">
            <w:r>
              <w:t xml:space="preserve">For entering </w:t>
            </w:r>
            <w:r w:rsidR="00B8177E">
              <w:t xml:space="preserve">“changed” </w:t>
            </w:r>
            <w:r w:rsidR="00F80A0D">
              <w:t>email</w:t>
            </w:r>
          </w:p>
        </w:tc>
      </w:tr>
      <w:tr w:rsidR="00875D9E" w:rsidRPr="00BF35A6" w14:paraId="2AE864DF" w14:textId="77777777" w:rsidTr="00875D9E">
        <w:tc>
          <w:tcPr>
            <w:tcW w:w="2110" w:type="dxa"/>
            <w:vMerge/>
          </w:tcPr>
          <w:p w14:paraId="56F24282" w14:textId="77777777" w:rsidR="00875D9E" w:rsidRPr="00BF35A6" w:rsidRDefault="00875D9E" w:rsidP="00B83A36">
            <w:pPr>
              <w:jc w:val="center"/>
            </w:pPr>
          </w:p>
        </w:tc>
        <w:tc>
          <w:tcPr>
            <w:tcW w:w="2783" w:type="dxa"/>
          </w:tcPr>
          <w:p w14:paraId="26EE6300" w14:textId="1F07507B" w:rsidR="00875D9E" w:rsidRPr="00B2703A" w:rsidRDefault="00875D9E" w:rsidP="00937275">
            <w:r w:rsidRPr="00D22AED">
              <w:t>stdPortalRBtnMale</w:t>
            </w:r>
          </w:p>
        </w:tc>
        <w:tc>
          <w:tcPr>
            <w:tcW w:w="1338" w:type="dxa"/>
          </w:tcPr>
          <w:p w14:paraId="2258AE73" w14:textId="01E5FF2B" w:rsidR="00875D9E" w:rsidRDefault="00875D9E" w:rsidP="00937275">
            <w:r>
              <w:t>RadioButton</w:t>
            </w:r>
          </w:p>
        </w:tc>
        <w:tc>
          <w:tcPr>
            <w:tcW w:w="4221" w:type="dxa"/>
            <w:vMerge w:val="restart"/>
            <w:vAlign w:val="center"/>
          </w:tcPr>
          <w:p w14:paraId="3F293523" w14:textId="00953E2C" w:rsidR="00875D9E" w:rsidRPr="00BF35A6" w:rsidRDefault="00875D9E" w:rsidP="00875D9E">
            <w:pPr>
              <w:jc w:val="center"/>
            </w:pPr>
            <w:r>
              <w:t>For selecting gender</w:t>
            </w:r>
          </w:p>
        </w:tc>
      </w:tr>
      <w:tr w:rsidR="00875D9E" w:rsidRPr="00BF35A6" w14:paraId="6CF2F1C2" w14:textId="77777777" w:rsidTr="005B48D9">
        <w:tc>
          <w:tcPr>
            <w:tcW w:w="2110" w:type="dxa"/>
            <w:vMerge/>
          </w:tcPr>
          <w:p w14:paraId="063E98FF" w14:textId="77777777" w:rsidR="00875D9E" w:rsidRPr="00BF35A6" w:rsidRDefault="00875D9E" w:rsidP="00B83A36">
            <w:pPr>
              <w:jc w:val="center"/>
            </w:pPr>
          </w:p>
        </w:tc>
        <w:tc>
          <w:tcPr>
            <w:tcW w:w="2783" w:type="dxa"/>
          </w:tcPr>
          <w:p w14:paraId="2A8011B4" w14:textId="20C14C91" w:rsidR="00875D9E" w:rsidRPr="00B2703A" w:rsidRDefault="00875D9E" w:rsidP="00937275">
            <w:r w:rsidRPr="00D22AED">
              <w:t>stdPortalRBtnFemale</w:t>
            </w:r>
          </w:p>
        </w:tc>
        <w:tc>
          <w:tcPr>
            <w:tcW w:w="1338" w:type="dxa"/>
          </w:tcPr>
          <w:p w14:paraId="0E340088" w14:textId="6899EED2" w:rsidR="00875D9E" w:rsidRDefault="00875D9E" w:rsidP="00937275">
            <w:r>
              <w:t>RadioButton</w:t>
            </w:r>
          </w:p>
        </w:tc>
        <w:tc>
          <w:tcPr>
            <w:tcW w:w="4221" w:type="dxa"/>
            <w:vMerge/>
          </w:tcPr>
          <w:p w14:paraId="7C052896" w14:textId="77777777" w:rsidR="00875D9E" w:rsidRPr="00BF35A6" w:rsidRDefault="00875D9E" w:rsidP="00937275"/>
        </w:tc>
      </w:tr>
      <w:tr w:rsidR="00C84940" w:rsidRPr="00BF35A6" w14:paraId="5C4F389C" w14:textId="77777777" w:rsidTr="005B48D9">
        <w:tc>
          <w:tcPr>
            <w:tcW w:w="2110" w:type="dxa"/>
            <w:vMerge/>
          </w:tcPr>
          <w:p w14:paraId="3D5558F3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0E424230" w14:textId="6F852564" w:rsidR="00C84940" w:rsidRPr="00B2703A" w:rsidRDefault="00C84940" w:rsidP="00937275">
            <w:r w:rsidRPr="00D22AED">
              <w:t>stdPortalResetBtn</w:t>
            </w:r>
          </w:p>
        </w:tc>
        <w:tc>
          <w:tcPr>
            <w:tcW w:w="1338" w:type="dxa"/>
          </w:tcPr>
          <w:p w14:paraId="1EF1F219" w14:textId="7BF4C471" w:rsidR="00C84940" w:rsidRDefault="00C84940" w:rsidP="00937275">
            <w:r>
              <w:t>Button</w:t>
            </w:r>
          </w:p>
        </w:tc>
        <w:tc>
          <w:tcPr>
            <w:tcW w:w="4221" w:type="dxa"/>
          </w:tcPr>
          <w:p w14:paraId="42E16793" w14:textId="232F871F" w:rsidR="00C84940" w:rsidRPr="00BF35A6" w:rsidRDefault="000B34AE" w:rsidP="00937275">
            <w:r>
              <w:t>Button to clear the inputted information of the fields</w:t>
            </w:r>
          </w:p>
        </w:tc>
      </w:tr>
      <w:tr w:rsidR="00C84940" w:rsidRPr="00BF35A6" w14:paraId="2161FB25" w14:textId="77777777" w:rsidTr="005B48D9">
        <w:tc>
          <w:tcPr>
            <w:tcW w:w="2110" w:type="dxa"/>
            <w:vMerge/>
          </w:tcPr>
          <w:p w14:paraId="3E0FB9F8" w14:textId="77777777" w:rsidR="00C84940" w:rsidRPr="00BF35A6" w:rsidRDefault="00C84940" w:rsidP="00B83A36">
            <w:pPr>
              <w:jc w:val="center"/>
            </w:pPr>
          </w:p>
        </w:tc>
        <w:tc>
          <w:tcPr>
            <w:tcW w:w="2783" w:type="dxa"/>
          </w:tcPr>
          <w:p w14:paraId="7C5E254C" w14:textId="70371F1D" w:rsidR="00C84940" w:rsidRPr="00D22AED" w:rsidRDefault="00C84940" w:rsidP="00937275">
            <w:r w:rsidRPr="00D22AED">
              <w:t>stdPortalSaveBtn</w:t>
            </w:r>
          </w:p>
        </w:tc>
        <w:tc>
          <w:tcPr>
            <w:tcW w:w="1338" w:type="dxa"/>
          </w:tcPr>
          <w:p w14:paraId="42C9DC61" w14:textId="33C57059" w:rsidR="00C84940" w:rsidRDefault="00C84940" w:rsidP="00937275">
            <w:r>
              <w:t>Button</w:t>
            </w:r>
          </w:p>
        </w:tc>
        <w:tc>
          <w:tcPr>
            <w:tcW w:w="4221" w:type="dxa"/>
          </w:tcPr>
          <w:p w14:paraId="5518542C" w14:textId="5D61ACE6" w:rsidR="00C84940" w:rsidRPr="00BF35A6" w:rsidRDefault="000B34AE" w:rsidP="00937275">
            <w:r>
              <w:t xml:space="preserve">Button to save the inputted </w:t>
            </w:r>
            <w:r w:rsidR="009F1E8D">
              <w:t>information</w:t>
            </w:r>
          </w:p>
        </w:tc>
      </w:tr>
      <w:tr w:rsidR="0025159A" w:rsidRPr="00BF35A6" w14:paraId="6610E85F" w14:textId="77777777" w:rsidTr="005B48D9">
        <w:tc>
          <w:tcPr>
            <w:tcW w:w="2110" w:type="dxa"/>
            <w:vMerge w:val="restart"/>
            <w:vAlign w:val="center"/>
          </w:tcPr>
          <w:p w14:paraId="457531A5" w14:textId="05FB17F8" w:rsidR="0025159A" w:rsidRPr="00BF35A6" w:rsidRDefault="0025159A" w:rsidP="009F1E8D">
            <w:pPr>
              <w:jc w:val="center"/>
            </w:pPr>
            <w:r w:rsidRPr="00C63E5C">
              <w:t>DegreePlanPortal</w:t>
            </w:r>
          </w:p>
        </w:tc>
        <w:tc>
          <w:tcPr>
            <w:tcW w:w="2783" w:type="dxa"/>
          </w:tcPr>
          <w:p w14:paraId="3BFE5252" w14:textId="23AB97ED" w:rsidR="0025159A" w:rsidRPr="00D22AED" w:rsidRDefault="0025159A" w:rsidP="009F1E8D">
            <w:r w:rsidRPr="007C60EC">
              <w:t>dpPortalHomeBtn</w:t>
            </w:r>
          </w:p>
        </w:tc>
        <w:tc>
          <w:tcPr>
            <w:tcW w:w="1338" w:type="dxa"/>
          </w:tcPr>
          <w:p w14:paraId="26A8E34A" w14:textId="56B3499F" w:rsidR="0025159A" w:rsidRDefault="0025159A" w:rsidP="009F1E8D">
            <w:r>
              <w:t>Button</w:t>
            </w:r>
          </w:p>
        </w:tc>
        <w:tc>
          <w:tcPr>
            <w:tcW w:w="4221" w:type="dxa"/>
          </w:tcPr>
          <w:p w14:paraId="38245D02" w14:textId="2883AA20" w:rsidR="0025159A" w:rsidRPr="00BF35A6" w:rsidRDefault="0025159A" w:rsidP="009F1E8D">
            <w:r>
              <w:t>Button to go back to MainPage</w:t>
            </w:r>
          </w:p>
        </w:tc>
      </w:tr>
      <w:tr w:rsidR="0025159A" w:rsidRPr="00BF35A6" w14:paraId="50674C89" w14:textId="77777777" w:rsidTr="005B48D9">
        <w:tc>
          <w:tcPr>
            <w:tcW w:w="2110" w:type="dxa"/>
            <w:vMerge/>
          </w:tcPr>
          <w:p w14:paraId="1249BD53" w14:textId="77777777" w:rsidR="0025159A" w:rsidRPr="00BF35A6" w:rsidRDefault="0025159A" w:rsidP="009F1E8D">
            <w:pPr>
              <w:jc w:val="center"/>
            </w:pPr>
          </w:p>
        </w:tc>
        <w:tc>
          <w:tcPr>
            <w:tcW w:w="2783" w:type="dxa"/>
          </w:tcPr>
          <w:p w14:paraId="31F0E1FC" w14:textId="3DD83B01" w:rsidR="0025159A" w:rsidRPr="00D22AED" w:rsidRDefault="0025159A" w:rsidP="009F1E8D">
            <w:r w:rsidRPr="002E6AEF">
              <w:t>dpPortalLgtBtn</w:t>
            </w:r>
          </w:p>
        </w:tc>
        <w:tc>
          <w:tcPr>
            <w:tcW w:w="1338" w:type="dxa"/>
          </w:tcPr>
          <w:p w14:paraId="011A494E" w14:textId="371C4F73" w:rsidR="0025159A" w:rsidRDefault="0025159A" w:rsidP="009F1E8D">
            <w:r>
              <w:t>Button</w:t>
            </w:r>
          </w:p>
        </w:tc>
        <w:tc>
          <w:tcPr>
            <w:tcW w:w="4221" w:type="dxa"/>
          </w:tcPr>
          <w:p w14:paraId="687AF71F" w14:textId="5E22654A" w:rsidR="0025159A" w:rsidRPr="00BF35A6" w:rsidRDefault="0025159A" w:rsidP="009F1E8D">
            <w:r>
              <w:t>Button to go back to LoginPage</w:t>
            </w:r>
          </w:p>
        </w:tc>
      </w:tr>
      <w:tr w:rsidR="0025159A" w:rsidRPr="00BF35A6" w14:paraId="6F0473B2" w14:textId="77777777" w:rsidTr="005B48D9">
        <w:tc>
          <w:tcPr>
            <w:tcW w:w="2110" w:type="dxa"/>
            <w:vMerge/>
          </w:tcPr>
          <w:p w14:paraId="26EC96A9" w14:textId="77777777" w:rsidR="0025159A" w:rsidRPr="00BF35A6" w:rsidRDefault="0025159A" w:rsidP="00B83A36">
            <w:pPr>
              <w:jc w:val="center"/>
            </w:pPr>
          </w:p>
        </w:tc>
        <w:tc>
          <w:tcPr>
            <w:tcW w:w="2783" w:type="dxa"/>
          </w:tcPr>
          <w:p w14:paraId="5D5C938E" w14:textId="79AA9163" w:rsidR="0025159A" w:rsidRPr="00D22AED" w:rsidRDefault="0025159A" w:rsidP="00937275">
            <w:r w:rsidRPr="007C60EC">
              <w:t>dpPortalDBBtn</w:t>
            </w:r>
          </w:p>
        </w:tc>
        <w:tc>
          <w:tcPr>
            <w:tcW w:w="1338" w:type="dxa"/>
          </w:tcPr>
          <w:p w14:paraId="43959756" w14:textId="7A69CC65" w:rsidR="0025159A" w:rsidRDefault="0025159A" w:rsidP="00937275">
            <w:r>
              <w:t>Button</w:t>
            </w:r>
          </w:p>
        </w:tc>
        <w:tc>
          <w:tcPr>
            <w:tcW w:w="4221" w:type="dxa"/>
          </w:tcPr>
          <w:p w14:paraId="5CDB9588" w14:textId="5DD2EEFC" w:rsidR="0025159A" w:rsidRPr="00BF35A6" w:rsidRDefault="0025159A" w:rsidP="00937275">
            <w:r>
              <w:t xml:space="preserve">Button to show </w:t>
            </w:r>
            <w:r w:rsidR="001C6BFA">
              <w:t>“</w:t>
            </w:r>
            <w:r>
              <w:t>degree plan dashboard</w:t>
            </w:r>
            <w:r w:rsidR="001C6BFA">
              <w:t>”</w:t>
            </w:r>
            <w:r w:rsidR="00ED24EF">
              <w:t xml:space="preserve"> view</w:t>
            </w:r>
          </w:p>
        </w:tc>
      </w:tr>
      <w:tr w:rsidR="0025159A" w:rsidRPr="00BF35A6" w14:paraId="35565F10" w14:textId="77777777" w:rsidTr="005B48D9">
        <w:tc>
          <w:tcPr>
            <w:tcW w:w="2110" w:type="dxa"/>
            <w:vMerge/>
          </w:tcPr>
          <w:p w14:paraId="297D2078" w14:textId="77777777" w:rsidR="0025159A" w:rsidRPr="00BF35A6" w:rsidRDefault="0025159A" w:rsidP="00B83A36">
            <w:pPr>
              <w:jc w:val="center"/>
            </w:pPr>
          </w:p>
        </w:tc>
        <w:tc>
          <w:tcPr>
            <w:tcW w:w="2783" w:type="dxa"/>
          </w:tcPr>
          <w:p w14:paraId="40535211" w14:textId="4F83E8B5" w:rsidR="0025159A" w:rsidRPr="00D22AED" w:rsidRDefault="0025159A" w:rsidP="00937275">
            <w:r w:rsidRPr="00BE2C19">
              <w:t>dpPortalTotalCreditLabel</w:t>
            </w:r>
          </w:p>
        </w:tc>
        <w:tc>
          <w:tcPr>
            <w:tcW w:w="1338" w:type="dxa"/>
          </w:tcPr>
          <w:p w14:paraId="57803209" w14:textId="3F41EF0E" w:rsidR="0025159A" w:rsidRDefault="0025159A" w:rsidP="00937275">
            <w:r>
              <w:t>Label</w:t>
            </w:r>
          </w:p>
        </w:tc>
        <w:tc>
          <w:tcPr>
            <w:tcW w:w="4221" w:type="dxa"/>
          </w:tcPr>
          <w:p w14:paraId="6C0C77A1" w14:textId="00ED0DFD" w:rsidR="0025159A" w:rsidRPr="00BF35A6" w:rsidRDefault="0025159A" w:rsidP="00937275">
            <w:r>
              <w:t>Label for showing student’s total taken credits (based on the total number entered courses)</w:t>
            </w:r>
          </w:p>
        </w:tc>
      </w:tr>
      <w:tr w:rsidR="0025159A" w:rsidRPr="00BF35A6" w14:paraId="14C6C894" w14:textId="77777777" w:rsidTr="005B48D9">
        <w:tc>
          <w:tcPr>
            <w:tcW w:w="2110" w:type="dxa"/>
            <w:vMerge/>
          </w:tcPr>
          <w:p w14:paraId="3C32AA6C" w14:textId="77777777" w:rsidR="0025159A" w:rsidRPr="00BF35A6" w:rsidRDefault="0025159A" w:rsidP="00B83A36">
            <w:pPr>
              <w:jc w:val="center"/>
            </w:pPr>
          </w:p>
        </w:tc>
        <w:tc>
          <w:tcPr>
            <w:tcW w:w="2783" w:type="dxa"/>
          </w:tcPr>
          <w:p w14:paraId="7EC0D602" w14:textId="41FB6812" w:rsidR="0025159A" w:rsidRPr="00D22AED" w:rsidRDefault="0025159A" w:rsidP="00937275">
            <w:r w:rsidRPr="00BE2C19">
              <w:t>dpPortalCGPALabel</w:t>
            </w:r>
          </w:p>
        </w:tc>
        <w:tc>
          <w:tcPr>
            <w:tcW w:w="1338" w:type="dxa"/>
          </w:tcPr>
          <w:p w14:paraId="46DF16B1" w14:textId="2A87CC72" w:rsidR="0025159A" w:rsidRDefault="0025159A" w:rsidP="00937275">
            <w:r>
              <w:t>Label</w:t>
            </w:r>
          </w:p>
        </w:tc>
        <w:tc>
          <w:tcPr>
            <w:tcW w:w="4221" w:type="dxa"/>
          </w:tcPr>
          <w:p w14:paraId="777669D3" w14:textId="53690F64" w:rsidR="0025159A" w:rsidRPr="00BF35A6" w:rsidRDefault="0025159A" w:rsidP="00937275">
            <w:r>
              <w:t>Label for showing student’s CGPA (based on the entered Final Grades)</w:t>
            </w:r>
          </w:p>
        </w:tc>
      </w:tr>
      <w:tr w:rsidR="0025159A" w:rsidRPr="00BF35A6" w14:paraId="0136D93E" w14:textId="77777777" w:rsidTr="005B48D9">
        <w:tc>
          <w:tcPr>
            <w:tcW w:w="2110" w:type="dxa"/>
            <w:vMerge/>
          </w:tcPr>
          <w:p w14:paraId="1C5B8C2F" w14:textId="77777777" w:rsidR="0025159A" w:rsidRPr="00BF35A6" w:rsidRDefault="0025159A" w:rsidP="00BE2C19">
            <w:pPr>
              <w:jc w:val="center"/>
            </w:pPr>
          </w:p>
        </w:tc>
        <w:tc>
          <w:tcPr>
            <w:tcW w:w="2783" w:type="dxa"/>
          </w:tcPr>
          <w:p w14:paraId="7F1D9AEC" w14:textId="67008075" w:rsidR="0025159A" w:rsidRPr="00D22AED" w:rsidRDefault="0025159A" w:rsidP="00BE2C19">
            <w:r w:rsidRPr="0025159A">
              <w:t>dpPortalAddCoursesBtn</w:t>
            </w:r>
          </w:p>
        </w:tc>
        <w:tc>
          <w:tcPr>
            <w:tcW w:w="1338" w:type="dxa"/>
          </w:tcPr>
          <w:p w14:paraId="2DCD4440" w14:textId="57FE557A" w:rsidR="0025159A" w:rsidRDefault="0025159A" w:rsidP="00BE2C19">
            <w:r>
              <w:t>Button</w:t>
            </w:r>
          </w:p>
        </w:tc>
        <w:tc>
          <w:tcPr>
            <w:tcW w:w="4221" w:type="dxa"/>
          </w:tcPr>
          <w:p w14:paraId="36C0101C" w14:textId="6C5B10BB" w:rsidR="0025159A" w:rsidRPr="00BF35A6" w:rsidRDefault="00ED24EF" w:rsidP="00BE2C19">
            <w:r>
              <w:t xml:space="preserve">Button to show </w:t>
            </w:r>
            <w:r w:rsidR="001C6BFA">
              <w:t>“</w:t>
            </w:r>
            <w:r>
              <w:t xml:space="preserve">add </w:t>
            </w:r>
            <w:r w:rsidR="00592B14">
              <w:t>courses</w:t>
            </w:r>
            <w:r w:rsidR="001C6BFA">
              <w:t>”</w:t>
            </w:r>
            <w:r>
              <w:t xml:space="preserve"> </w:t>
            </w:r>
            <w:r>
              <w:t>view</w:t>
            </w:r>
          </w:p>
        </w:tc>
      </w:tr>
      <w:tr w:rsidR="0025159A" w:rsidRPr="00BF35A6" w14:paraId="78E00201" w14:textId="77777777" w:rsidTr="005B48D9">
        <w:tc>
          <w:tcPr>
            <w:tcW w:w="2110" w:type="dxa"/>
            <w:vMerge/>
          </w:tcPr>
          <w:p w14:paraId="1FAA0BC0" w14:textId="77777777" w:rsidR="0025159A" w:rsidRPr="00BF35A6" w:rsidRDefault="0025159A" w:rsidP="0025159A">
            <w:pPr>
              <w:jc w:val="center"/>
            </w:pPr>
          </w:p>
        </w:tc>
        <w:tc>
          <w:tcPr>
            <w:tcW w:w="2783" w:type="dxa"/>
          </w:tcPr>
          <w:p w14:paraId="59919AB1" w14:textId="728BBBC9" w:rsidR="0025159A" w:rsidRPr="00D22AED" w:rsidRDefault="0025159A" w:rsidP="0025159A">
            <w:r w:rsidRPr="007C60EC">
              <w:t>dpPortalCNameInput</w:t>
            </w:r>
          </w:p>
        </w:tc>
        <w:tc>
          <w:tcPr>
            <w:tcW w:w="1338" w:type="dxa"/>
          </w:tcPr>
          <w:p w14:paraId="41E85F41" w14:textId="75B00574" w:rsidR="0025159A" w:rsidRDefault="0025159A" w:rsidP="0025159A">
            <w:r>
              <w:t>LineEdit</w:t>
            </w:r>
          </w:p>
        </w:tc>
        <w:tc>
          <w:tcPr>
            <w:tcW w:w="4221" w:type="dxa"/>
          </w:tcPr>
          <w:p w14:paraId="0A9B0A1F" w14:textId="5551460F" w:rsidR="0025159A" w:rsidRPr="00BF35A6" w:rsidRDefault="0025159A" w:rsidP="0025159A">
            <w:r>
              <w:t>For entering</w:t>
            </w:r>
            <w:r w:rsidR="00592B14">
              <w:t xml:space="preserve"> course name</w:t>
            </w:r>
          </w:p>
        </w:tc>
      </w:tr>
      <w:tr w:rsidR="0025159A" w:rsidRPr="00BF35A6" w14:paraId="4A791B99" w14:textId="77777777" w:rsidTr="005B48D9">
        <w:tc>
          <w:tcPr>
            <w:tcW w:w="2110" w:type="dxa"/>
            <w:vMerge/>
          </w:tcPr>
          <w:p w14:paraId="746DCDD8" w14:textId="77777777" w:rsidR="0025159A" w:rsidRPr="00BF35A6" w:rsidRDefault="0025159A" w:rsidP="0025159A">
            <w:pPr>
              <w:jc w:val="center"/>
            </w:pPr>
          </w:p>
        </w:tc>
        <w:tc>
          <w:tcPr>
            <w:tcW w:w="2783" w:type="dxa"/>
          </w:tcPr>
          <w:p w14:paraId="337EBDAC" w14:textId="0AEE273D" w:rsidR="0025159A" w:rsidRPr="00D22AED" w:rsidRDefault="0025159A" w:rsidP="0025159A">
            <w:r w:rsidRPr="007C60EC">
              <w:t>dpPortalCIdInput</w:t>
            </w:r>
          </w:p>
        </w:tc>
        <w:tc>
          <w:tcPr>
            <w:tcW w:w="1338" w:type="dxa"/>
          </w:tcPr>
          <w:p w14:paraId="203F4009" w14:textId="6D6416B7" w:rsidR="0025159A" w:rsidRDefault="0025159A" w:rsidP="0025159A">
            <w:r>
              <w:t>LineEdit</w:t>
            </w:r>
          </w:p>
        </w:tc>
        <w:tc>
          <w:tcPr>
            <w:tcW w:w="4221" w:type="dxa"/>
          </w:tcPr>
          <w:p w14:paraId="358856DD" w14:textId="541A48A8" w:rsidR="0025159A" w:rsidRPr="00BF35A6" w:rsidRDefault="00592B14" w:rsidP="0025159A">
            <w:r>
              <w:t>For entering course id</w:t>
            </w:r>
          </w:p>
        </w:tc>
      </w:tr>
      <w:tr w:rsidR="0025159A" w:rsidRPr="00BF35A6" w14:paraId="502B404A" w14:textId="77777777" w:rsidTr="005B48D9">
        <w:tc>
          <w:tcPr>
            <w:tcW w:w="2110" w:type="dxa"/>
            <w:vMerge/>
          </w:tcPr>
          <w:p w14:paraId="0DAA0AF6" w14:textId="77777777" w:rsidR="0025159A" w:rsidRPr="00BF35A6" w:rsidRDefault="0025159A" w:rsidP="0025159A">
            <w:pPr>
              <w:jc w:val="center"/>
            </w:pPr>
          </w:p>
        </w:tc>
        <w:tc>
          <w:tcPr>
            <w:tcW w:w="2783" w:type="dxa"/>
          </w:tcPr>
          <w:p w14:paraId="4F732F52" w14:textId="33C8563A" w:rsidR="0025159A" w:rsidRPr="00D22AED" w:rsidRDefault="0025159A" w:rsidP="0025159A">
            <w:r w:rsidRPr="007C60EC">
              <w:t>dpPortalSemesterInput</w:t>
            </w:r>
          </w:p>
        </w:tc>
        <w:tc>
          <w:tcPr>
            <w:tcW w:w="1338" w:type="dxa"/>
          </w:tcPr>
          <w:p w14:paraId="10EB4039" w14:textId="27A0D0B4" w:rsidR="0025159A" w:rsidRDefault="0025159A" w:rsidP="0025159A">
            <w:r>
              <w:t>LineEdit</w:t>
            </w:r>
          </w:p>
        </w:tc>
        <w:tc>
          <w:tcPr>
            <w:tcW w:w="4221" w:type="dxa"/>
          </w:tcPr>
          <w:p w14:paraId="2C0B7F9C" w14:textId="6B5C2A2F" w:rsidR="0025159A" w:rsidRPr="00BF35A6" w:rsidRDefault="00592B14" w:rsidP="0025159A">
            <w:r>
              <w:t>For entering course</w:t>
            </w:r>
            <w:r>
              <w:t>’s semester</w:t>
            </w:r>
          </w:p>
        </w:tc>
      </w:tr>
      <w:tr w:rsidR="0025159A" w:rsidRPr="00BF35A6" w14:paraId="7C19C7EC" w14:textId="77777777" w:rsidTr="005B48D9">
        <w:tc>
          <w:tcPr>
            <w:tcW w:w="2110" w:type="dxa"/>
            <w:vMerge/>
          </w:tcPr>
          <w:p w14:paraId="50D9BEFD" w14:textId="77777777" w:rsidR="0025159A" w:rsidRPr="00BF35A6" w:rsidRDefault="0025159A" w:rsidP="0025159A">
            <w:pPr>
              <w:jc w:val="center"/>
            </w:pPr>
          </w:p>
        </w:tc>
        <w:tc>
          <w:tcPr>
            <w:tcW w:w="2783" w:type="dxa"/>
          </w:tcPr>
          <w:p w14:paraId="4C80D3F0" w14:textId="5F7356DD" w:rsidR="0025159A" w:rsidRPr="00D22AED" w:rsidRDefault="0025159A" w:rsidP="0025159A">
            <w:r w:rsidRPr="007C60EC">
              <w:t>dpPortalFiGradeInput</w:t>
            </w:r>
          </w:p>
        </w:tc>
        <w:tc>
          <w:tcPr>
            <w:tcW w:w="1338" w:type="dxa"/>
          </w:tcPr>
          <w:p w14:paraId="054F8AD6" w14:textId="66D85571" w:rsidR="0025159A" w:rsidRDefault="0025159A" w:rsidP="0025159A">
            <w:r>
              <w:t>LineEdit</w:t>
            </w:r>
          </w:p>
        </w:tc>
        <w:tc>
          <w:tcPr>
            <w:tcW w:w="4221" w:type="dxa"/>
          </w:tcPr>
          <w:p w14:paraId="578DF5C1" w14:textId="3E75B981" w:rsidR="0025159A" w:rsidRPr="00BF35A6" w:rsidRDefault="00592B14" w:rsidP="0025159A">
            <w:r>
              <w:t xml:space="preserve">For entering </w:t>
            </w:r>
            <w:r>
              <w:t>course final grade</w:t>
            </w:r>
          </w:p>
        </w:tc>
      </w:tr>
      <w:tr w:rsidR="0025159A" w:rsidRPr="00BF35A6" w14:paraId="18EE869D" w14:textId="77777777" w:rsidTr="005B48D9">
        <w:tc>
          <w:tcPr>
            <w:tcW w:w="2110" w:type="dxa"/>
            <w:vMerge/>
          </w:tcPr>
          <w:p w14:paraId="3E9DEDF6" w14:textId="77777777" w:rsidR="0025159A" w:rsidRPr="00BF35A6" w:rsidRDefault="0025159A" w:rsidP="0025159A">
            <w:pPr>
              <w:jc w:val="center"/>
            </w:pPr>
          </w:p>
        </w:tc>
        <w:tc>
          <w:tcPr>
            <w:tcW w:w="2783" w:type="dxa"/>
          </w:tcPr>
          <w:p w14:paraId="4BBED0E1" w14:textId="1452C53E" w:rsidR="0025159A" w:rsidRPr="00D22AED" w:rsidRDefault="0025159A" w:rsidP="0025159A">
            <w:r w:rsidRPr="007C60EC">
              <w:t>dpPortalCCreditsInput</w:t>
            </w:r>
          </w:p>
        </w:tc>
        <w:tc>
          <w:tcPr>
            <w:tcW w:w="1338" w:type="dxa"/>
          </w:tcPr>
          <w:p w14:paraId="726031C2" w14:textId="4665924C" w:rsidR="0025159A" w:rsidRDefault="0025159A" w:rsidP="0025159A">
            <w:r>
              <w:t>LineEdit</w:t>
            </w:r>
          </w:p>
        </w:tc>
        <w:tc>
          <w:tcPr>
            <w:tcW w:w="4221" w:type="dxa"/>
          </w:tcPr>
          <w:p w14:paraId="6F61E080" w14:textId="058A9CBA" w:rsidR="0025159A" w:rsidRPr="00BF35A6" w:rsidRDefault="00592B14" w:rsidP="0025159A">
            <w:r>
              <w:t>For entering course</w:t>
            </w:r>
            <w:r w:rsidR="0078654E">
              <w:t>’s credits</w:t>
            </w:r>
          </w:p>
        </w:tc>
      </w:tr>
      <w:tr w:rsidR="0025159A" w:rsidRPr="00BF35A6" w14:paraId="277C9683" w14:textId="77777777" w:rsidTr="005B48D9">
        <w:tc>
          <w:tcPr>
            <w:tcW w:w="2110" w:type="dxa"/>
            <w:vMerge/>
          </w:tcPr>
          <w:p w14:paraId="121CF07A" w14:textId="77777777" w:rsidR="0025159A" w:rsidRPr="00BF35A6" w:rsidRDefault="0025159A" w:rsidP="0025159A">
            <w:pPr>
              <w:jc w:val="center"/>
            </w:pPr>
          </w:p>
        </w:tc>
        <w:tc>
          <w:tcPr>
            <w:tcW w:w="2783" w:type="dxa"/>
          </w:tcPr>
          <w:p w14:paraId="7B423D8D" w14:textId="41AA3EFB" w:rsidR="0025159A" w:rsidRPr="00D22AED" w:rsidRDefault="0025159A" w:rsidP="0025159A">
            <w:r w:rsidRPr="007C60EC">
              <w:t>dpPortalCStatusCombo</w:t>
            </w:r>
          </w:p>
        </w:tc>
        <w:tc>
          <w:tcPr>
            <w:tcW w:w="1338" w:type="dxa"/>
          </w:tcPr>
          <w:p w14:paraId="37404422" w14:textId="3B3F0710" w:rsidR="0025159A" w:rsidRDefault="0025159A" w:rsidP="0025159A">
            <w:r>
              <w:t>ComboBox</w:t>
            </w:r>
          </w:p>
        </w:tc>
        <w:tc>
          <w:tcPr>
            <w:tcW w:w="4221" w:type="dxa"/>
          </w:tcPr>
          <w:p w14:paraId="37829435" w14:textId="64139EA6" w:rsidR="0025159A" w:rsidRPr="00BF35A6" w:rsidRDefault="0078654E" w:rsidP="0025159A">
            <w:r>
              <w:t xml:space="preserve">For </w:t>
            </w:r>
            <w:r>
              <w:t>selecting</w:t>
            </w:r>
            <w:r>
              <w:t xml:space="preserve"> course</w:t>
            </w:r>
            <w:r>
              <w:t xml:space="preserve">’s completion status </w:t>
            </w:r>
          </w:p>
        </w:tc>
      </w:tr>
      <w:tr w:rsidR="0025159A" w:rsidRPr="00BF35A6" w14:paraId="44A6B018" w14:textId="77777777" w:rsidTr="005B48D9">
        <w:tc>
          <w:tcPr>
            <w:tcW w:w="2110" w:type="dxa"/>
            <w:vMerge/>
          </w:tcPr>
          <w:p w14:paraId="5D60748D" w14:textId="77777777" w:rsidR="0025159A" w:rsidRPr="00BF35A6" w:rsidRDefault="0025159A" w:rsidP="0025159A">
            <w:pPr>
              <w:jc w:val="center"/>
            </w:pPr>
          </w:p>
        </w:tc>
        <w:tc>
          <w:tcPr>
            <w:tcW w:w="2783" w:type="dxa"/>
          </w:tcPr>
          <w:p w14:paraId="58643431" w14:textId="7BFECF85" w:rsidR="0025159A" w:rsidRPr="00D22AED" w:rsidRDefault="0025159A" w:rsidP="0025159A">
            <w:r w:rsidRPr="007C60EC">
              <w:t>dpPortalCCategoryCombo</w:t>
            </w:r>
          </w:p>
        </w:tc>
        <w:tc>
          <w:tcPr>
            <w:tcW w:w="1338" w:type="dxa"/>
          </w:tcPr>
          <w:p w14:paraId="17331604" w14:textId="796C11EE" w:rsidR="0025159A" w:rsidRDefault="0025159A" w:rsidP="0025159A">
            <w:r>
              <w:t>ComboBox</w:t>
            </w:r>
          </w:p>
        </w:tc>
        <w:tc>
          <w:tcPr>
            <w:tcW w:w="4221" w:type="dxa"/>
          </w:tcPr>
          <w:p w14:paraId="1DE0659B" w14:textId="18EB319B" w:rsidR="0025159A" w:rsidRPr="00BF35A6" w:rsidRDefault="0078654E" w:rsidP="0025159A">
            <w:r>
              <w:t>For selecting course’s category</w:t>
            </w:r>
          </w:p>
        </w:tc>
      </w:tr>
      <w:tr w:rsidR="0078654E" w:rsidRPr="00BF35A6" w14:paraId="4E67DF0F" w14:textId="77777777" w:rsidTr="005B48D9">
        <w:tc>
          <w:tcPr>
            <w:tcW w:w="2110" w:type="dxa"/>
            <w:vMerge/>
          </w:tcPr>
          <w:p w14:paraId="4C5148A4" w14:textId="77777777" w:rsidR="0078654E" w:rsidRPr="00BF35A6" w:rsidRDefault="0078654E" w:rsidP="0078654E">
            <w:pPr>
              <w:jc w:val="center"/>
            </w:pPr>
          </w:p>
        </w:tc>
        <w:tc>
          <w:tcPr>
            <w:tcW w:w="2783" w:type="dxa"/>
          </w:tcPr>
          <w:p w14:paraId="655C89BA" w14:textId="55DD60F0" w:rsidR="0078654E" w:rsidRPr="00D22AED" w:rsidRDefault="0078654E" w:rsidP="0078654E">
            <w:r w:rsidRPr="007C60EC">
              <w:t>dpPortalResetBtn</w:t>
            </w:r>
          </w:p>
        </w:tc>
        <w:tc>
          <w:tcPr>
            <w:tcW w:w="1338" w:type="dxa"/>
          </w:tcPr>
          <w:p w14:paraId="2A1C8FB8" w14:textId="0281E5FE" w:rsidR="0078654E" w:rsidRDefault="0078654E" w:rsidP="0078654E">
            <w:r>
              <w:t>Button</w:t>
            </w:r>
          </w:p>
        </w:tc>
        <w:tc>
          <w:tcPr>
            <w:tcW w:w="4221" w:type="dxa"/>
          </w:tcPr>
          <w:p w14:paraId="24C255F2" w14:textId="074FA8F3" w:rsidR="0078654E" w:rsidRPr="00BF35A6" w:rsidRDefault="0078654E" w:rsidP="0078654E">
            <w:r>
              <w:t>Button to clear the inputted information of the fields</w:t>
            </w:r>
          </w:p>
        </w:tc>
      </w:tr>
      <w:tr w:rsidR="0078654E" w:rsidRPr="00BF35A6" w14:paraId="331B24DF" w14:textId="77777777" w:rsidTr="005B48D9">
        <w:tc>
          <w:tcPr>
            <w:tcW w:w="2110" w:type="dxa"/>
            <w:vMerge/>
          </w:tcPr>
          <w:p w14:paraId="2EB90891" w14:textId="77777777" w:rsidR="0078654E" w:rsidRPr="00BF35A6" w:rsidRDefault="0078654E" w:rsidP="0078654E">
            <w:pPr>
              <w:jc w:val="center"/>
            </w:pPr>
          </w:p>
        </w:tc>
        <w:tc>
          <w:tcPr>
            <w:tcW w:w="2783" w:type="dxa"/>
          </w:tcPr>
          <w:p w14:paraId="0B8A6EBB" w14:textId="28DCAA0F" w:rsidR="0078654E" w:rsidRPr="00D22AED" w:rsidRDefault="0078654E" w:rsidP="0078654E">
            <w:r w:rsidRPr="007C60EC">
              <w:t>dpPortalSaveBtn</w:t>
            </w:r>
          </w:p>
        </w:tc>
        <w:tc>
          <w:tcPr>
            <w:tcW w:w="1338" w:type="dxa"/>
          </w:tcPr>
          <w:p w14:paraId="58C6BD6B" w14:textId="3D1BECA0" w:rsidR="0078654E" w:rsidRDefault="0078654E" w:rsidP="0078654E">
            <w:r>
              <w:t>Button</w:t>
            </w:r>
          </w:p>
        </w:tc>
        <w:tc>
          <w:tcPr>
            <w:tcW w:w="4221" w:type="dxa"/>
          </w:tcPr>
          <w:p w14:paraId="5B5DA8A2" w14:textId="16113890" w:rsidR="0078654E" w:rsidRPr="00BF35A6" w:rsidRDefault="0078654E" w:rsidP="0078654E">
            <w:r>
              <w:t>Button to save the inputted information</w:t>
            </w:r>
          </w:p>
        </w:tc>
      </w:tr>
      <w:tr w:rsidR="00D52BAC" w:rsidRPr="00BF35A6" w14:paraId="61085853" w14:textId="77777777" w:rsidTr="005B48D9">
        <w:tc>
          <w:tcPr>
            <w:tcW w:w="2110" w:type="dxa"/>
            <w:vMerge/>
          </w:tcPr>
          <w:p w14:paraId="0E332647" w14:textId="77777777" w:rsidR="00D52BAC" w:rsidRPr="00BF35A6" w:rsidRDefault="00D52BAC" w:rsidP="00D52BAC">
            <w:pPr>
              <w:jc w:val="center"/>
            </w:pPr>
          </w:p>
        </w:tc>
        <w:tc>
          <w:tcPr>
            <w:tcW w:w="2783" w:type="dxa"/>
          </w:tcPr>
          <w:p w14:paraId="5B5034ED" w14:textId="73518B2A" w:rsidR="00D52BAC" w:rsidRPr="00D22AED" w:rsidRDefault="00D52BAC" w:rsidP="00D52BAC">
            <w:r w:rsidRPr="00644438">
              <w:t>dpPortalDPViewBtn</w:t>
            </w:r>
          </w:p>
        </w:tc>
        <w:tc>
          <w:tcPr>
            <w:tcW w:w="1338" w:type="dxa"/>
          </w:tcPr>
          <w:p w14:paraId="2F0B5EB6" w14:textId="1A54D0AF" w:rsidR="00D52BAC" w:rsidRDefault="00D52BAC" w:rsidP="00D52BAC">
            <w:r>
              <w:t>Button</w:t>
            </w:r>
          </w:p>
        </w:tc>
        <w:tc>
          <w:tcPr>
            <w:tcW w:w="4221" w:type="dxa"/>
          </w:tcPr>
          <w:p w14:paraId="623D3432" w14:textId="026FF3A5" w:rsidR="00D52BAC" w:rsidRPr="00BF35A6" w:rsidRDefault="00D52BAC" w:rsidP="00D52BAC">
            <w:r>
              <w:t xml:space="preserve">Button to show </w:t>
            </w:r>
            <w:r w:rsidR="001C6BFA">
              <w:t>“</w:t>
            </w:r>
            <w:r>
              <w:t>degree plan</w:t>
            </w:r>
            <w:r w:rsidR="001C6BFA">
              <w:t xml:space="preserve"> summery”</w:t>
            </w:r>
            <w:r>
              <w:t xml:space="preserve"> view</w:t>
            </w:r>
          </w:p>
        </w:tc>
      </w:tr>
      <w:tr w:rsidR="00D52BAC" w:rsidRPr="00BF35A6" w14:paraId="5E159CF6" w14:textId="77777777" w:rsidTr="005B48D9">
        <w:tc>
          <w:tcPr>
            <w:tcW w:w="2110" w:type="dxa"/>
            <w:vMerge/>
          </w:tcPr>
          <w:p w14:paraId="77BC641D" w14:textId="77777777" w:rsidR="00D52BAC" w:rsidRPr="00BF35A6" w:rsidRDefault="00D52BAC" w:rsidP="00D52BAC">
            <w:pPr>
              <w:jc w:val="center"/>
            </w:pPr>
          </w:p>
        </w:tc>
        <w:tc>
          <w:tcPr>
            <w:tcW w:w="2783" w:type="dxa"/>
          </w:tcPr>
          <w:p w14:paraId="1159A6BF" w14:textId="42D677F4" w:rsidR="00D52BAC" w:rsidRPr="00D22AED" w:rsidRDefault="00D52BAC" w:rsidP="00D52BAC">
            <w:r w:rsidRPr="00C541B4">
              <w:t>dpPortalGenCoursesLabelDB</w:t>
            </w:r>
          </w:p>
        </w:tc>
        <w:tc>
          <w:tcPr>
            <w:tcW w:w="1338" w:type="dxa"/>
          </w:tcPr>
          <w:p w14:paraId="375EAAC1" w14:textId="38C4B630" w:rsidR="00D52BAC" w:rsidRDefault="00D52BAC" w:rsidP="00D52BAC">
            <w:r>
              <w:t>Label</w:t>
            </w:r>
          </w:p>
        </w:tc>
        <w:tc>
          <w:tcPr>
            <w:tcW w:w="4221" w:type="dxa"/>
          </w:tcPr>
          <w:p w14:paraId="45C97EE3" w14:textId="430EE724" w:rsidR="00D52BAC" w:rsidRPr="00BF35A6" w:rsidRDefault="00A96E41" w:rsidP="00D52BAC">
            <w:r>
              <w:t>Label to show the number of general courses taken</w:t>
            </w:r>
          </w:p>
        </w:tc>
      </w:tr>
      <w:tr w:rsidR="00D52BAC" w:rsidRPr="00BF35A6" w14:paraId="162EC003" w14:textId="77777777" w:rsidTr="005B48D9">
        <w:tc>
          <w:tcPr>
            <w:tcW w:w="2110" w:type="dxa"/>
            <w:vMerge/>
          </w:tcPr>
          <w:p w14:paraId="7A855509" w14:textId="77777777" w:rsidR="00D52BAC" w:rsidRPr="00BF35A6" w:rsidRDefault="00D52BAC" w:rsidP="00D52BAC">
            <w:pPr>
              <w:jc w:val="center"/>
            </w:pPr>
          </w:p>
        </w:tc>
        <w:tc>
          <w:tcPr>
            <w:tcW w:w="2783" w:type="dxa"/>
          </w:tcPr>
          <w:p w14:paraId="681C33E0" w14:textId="6D8E3483" w:rsidR="00D52BAC" w:rsidRPr="00D22AED" w:rsidRDefault="00D52BAC" w:rsidP="00D52BAC">
            <w:r w:rsidRPr="00C541B4">
              <w:t>dpPortalCorCoursesLabelDB</w:t>
            </w:r>
          </w:p>
        </w:tc>
        <w:tc>
          <w:tcPr>
            <w:tcW w:w="1338" w:type="dxa"/>
          </w:tcPr>
          <w:p w14:paraId="1CFF1116" w14:textId="03818712" w:rsidR="00D52BAC" w:rsidRDefault="00D52BAC" w:rsidP="00D52BAC">
            <w:r>
              <w:t>Label</w:t>
            </w:r>
          </w:p>
        </w:tc>
        <w:tc>
          <w:tcPr>
            <w:tcW w:w="4221" w:type="dxa"/>
          </w:tcPr>
          <w:p w14:paraId="003F4460" w14:textId="36E90E03" w:rsidR="00D52BAC" w:rsidRPr="00BF35A6" w:rsidRDefault="00A96E41" w:rsidP="00D52BAC">
            <w:r>
              <w:t xml:space="preserve">Label to show the number of </w:t>
            </w:r>
            <w:r>
              <w:t>core</w:t>
            </w:r>
            <w:r>
              <w:t xml:space="preserve"> courses taken</w:t>
            </w:r>
          </w:p>
        </w:tc>
      </w:tr>
      <w:tr w:rsidR="00D52BAC" w:rsidRPr="00BF35A6" w14:paraId="35BB0493" w14:textId="77777777" w:rsidTr="005B48D9">
        <w:tc>
          <w:tcPr>
            <w:tcW w:w="2110" w:type="dxa"/>
            <w:vMerge/>
          </w:tcPr>
          <w:p w14:paraId="6B579022" w14:textId="77777777" w:rsidR="00D52BAC" w:rsidRPr="00BF35A6" w:rsidRDefault="00D52BAC" w:rsidP="00D52BAC">
            <w:pPr>
              <w:jc w:val="center"/>
            </w:pPr>
          </w:p>
        </w:tc>
        <w:tc>
          <w:tcPr>
            <w:tcW w:w="2783" w:type="dxa"/>
          </w:tcPr>
          <w:p w14:paraId="194154B3" w14:textId="1B276C39" w:rsidR="00D52BAC" w:rsidRPr="00D22AED" w:rsidRDefault="00D52BAC" w:rsidP="00D52BAC">
            <w:r w:rsidRPr="00C541B4">
              <w:t>dpPortalEleCoursesLabelDB</w:t>
            </w:r>
          </w:p>
        </w:tc>
        <w:tc>
          <w:tcPr>
            <w:tcW w:w="1338" w:type="dxa"/>
          </w:tcPr>
          <w:p w14:paraId="7A5B23AD" w14:textId="526F8067" w:rsidR="00D52BAC" w:rsidRDefault="00D52BAC" w:rsidP="00D52BAC">
            <w:r>
              <w:t>Label</w:t>
            </w:r>
          </w:p>
        </w:tc>
        <w:tc>
          <w:tcPr>
            <w:tcW w:w="4221" w:type="dxa"/>
          </w:tcPr>
          <w:p w14:paraId="15749D16" w14:textId="4417F6C0" w:rsidR="00D52BAC" w:rsidRPr="00BF35A6" w:rsidRDefault="00A96E41" w:rsidP="00D52BAC">
            <w:r>
              <w:t xml:space="preserve">Label to show the number of </w:t>
            </w:r>
            <w:r>
              <w:t>elective</w:t>
            </w:r>
            <w:r>
              <w:t xml:space="preserve"> courses taken</w:t>
            </w:r>
          </w:p>
        </w:tc>
      </w:tr>
      <w:tr w:rsidR="00D52BAC" w:rsidRPr="00BF35A6" w14:paraId="429A2B49" w14:textId="77777777" w:rsidTr="005B48D9">
        <w:tc>
          <w:tcPr>
            <w:tcW w:w="2110" w:type="dxa"/>
            <w:vMerge/>
          </w:tcPr>
          <w:p w14:paraId="5E0217FD" w14:textId="77777777" w:rsidR="00D52BAC" w:rsidRPr="00BF35A6" w:rsidRDefault="00D52BAC" w:rsidP="00D52BAC">
            <w:pPr>
              <w:jc w:val="center"/>
            </w:pPr>
          </w:p>
        </w:tc>
        <w:tc>
          <w:tcPr>
            <w:tcW w:w="2783" w:type="dxa"/>
          </w:tcPr>
          <w:p w14:paraId="115F32AF" w14:textId="1A9DC404" w:rsidR="00D52BAC" w:rsidRPr="00D22AED" w:rsidRDefault="00D52BAC" w:rsidP="00D52BAC">
            <w:r w:rsidRPr="00C541B4">
              <w:t>dpPortalConCoursesLabelDB</w:t>
            </w:r>
          </w:p>
        </w:tc>
        <w:tc>
          <w:tcPr>
            <w:tcW w:w="1338" w:type="dxa"/>
          </w:tcPr>
          <w:p w14:paraId="0C281B06" w14:textId="317583B4" w:rsidR="00D52BAC" w:rsidRDefault="00D52BAC" w:rsidP="00D52BAC">
            <w:r>
              <w:t>Label</w:t>
            </w:r>
          </w:p>
        </w:tc>
        <w:tc>
          <w:tcPr>
            <w:tcW w:w="4221" w:type="dxa"/>
          </w:tcPr>
          <w:p w14:paraId="79A17889" w14:textId="76278781" w:rsidR="00D52BAC" w:rsidRPr="00BF35A6" w:rsidRDefault="00A96E41" w:rsidP="00D52BAC">
            <w:r>
              <w:t xml:space="preserve">Label to show the number of </w:t>
            </w:r>
            <w:r>
              <w:t>concentration</w:t>
            </w:r>
            <w:r>
              <w:t xml:space="preserve"> courses taken</w:t>
            </w:r>
          </w:p>
        </w:tc>
      </w:tr>
      <w:tr w:rsidR="00D52BAC" w:rsidRPr="00BF35A6" w14:paraId="612FB8D6" w14:textId="77777777" w:rsidTr="005B48D9">
        <w:tc>
          <w:tcPr>
            <w:tcW w:w="2110" w:type="dxa"/>
            <w:vMerge/>
          </w:tcPr>
          <w:p w14:paraId="4A2D2339" w14:textId="77777777" w:rsidR="00D52BAC" w:rsidRPr="00BF35A6" w:rsidRDefault="00D52BAC" w:rsidP="00D52BAC">
            <w:pPr>
              <w:jc w:val="center"/>
            </w:pPr>
          </w:p>
        </w:tc>
        <w:tc>
          <w:tcPr>
            <w:tcW w:w="2783" w:type="dxa"/>
          </w:tcPr>
          <w:p w14:paraId="40AD2E94" w14:textId="044A575A" w:rsidR="00D52BAC" w:rsidRPr="00D22AED" w:rsidRDefault="00D52BAC" w:rsidP="00D52BAC">
            <w:r w:rsidRPr="00C541B4">
              <w:t>dpPortalMinCoursesLabelDB</w:t>
            </w:r>
          </w:p>
        </w:tc>
        <w:tc>
          <w:tcPr>
            <w:tcW w:w="1338" w:type="dxa"/>
          </w:tcPr>
          <w:p w14:paraId="4EE0BAAF" w14:textId="3305CBB2" w:rsidR="00D52BAC" w:rsidRDefault="00D52BAC" w:rsidP="00D52BAC">
            <w:r>
              <w:t>Label</w:t>
            </w:r>
          </w:p>
        </w:tc>
        <w:tc>
          <w:tcPr>
            <w:tcW w:w="4221" w:type="dxa"/>
          </w:tcPr>
          <w:p w14:paraId="1E669A07" w14:textId="7E521261" w:rsidR="00D52BAC" w:rsidRPr="00BF35A6" w:rsidRDefault="00A96E41" w:rsidP="00D52BAC">
            <w:r>
              <w:t xml:space="preserve">Label to show the number of </w:t>
            </w:r>
            <w:r>
              <w:t>minor</w:t>
            </w:r>
            <w:r>
              <w:t xml:space="preserve"> courses taken</w:t>
            </w:r>
          </w:p>
        </w:tc>
      </w:tr>
      <w:tr w:rsidR="00D52BAC" w:rsidRPr="00BF35A6" w14:paraId="3CE6835E" w14:textId="77777777" w:rsidTr="005B48D9">
        <w:tc>
          <w:tcPr>
            <w:tcW w:w="2110" w:type="dxa"/>
            <w:vMerge/>
          </w:tcPr>
          <w:p w14:paraId="27EC114C" w14:textId="77777777" w:rsidR="00D52BAC" w:rsidRPr="00BF35A6" w:rsidRDefault="00D52BAC" w:rsidP="00D52BAC">
            <w:pPr>
              <w:jc w:val="center"/>
            </w:pPr>
          </w:p>
        </w:tc>
        <w:tc>
          <w:tcPr>
            <w:tcW w:w="2783" w:type="dxa"/>
          </w:tcPr>
          <w:p w14:paraId="266062E2" w14:textId="006447C1" w:rsidR="00D52BAC" w:rsidRPr="00C541B4" w:rsidRDefault="00D52BAC" w:rsidP="00D52BAC">
            <w:r w:rsidRPr="00C541B4">
              <w:t>dpPortalGraduatePBar</w:t>
            </w:r>
          </w:p>
        </w:tc>
        <w:tc>
          <w:tcPr>
            <w:tcW w:w="1338" w:type="dxa"/>
          </w:tcPr>
          <w:p w14:paraId="5ABE3C83" w14:textId="222173A8" w:rsidR="00D52BAC" w:rsidRDefault="00D52BAC" w:rsidP="00D52BAC">
            <w:r>
              <w:t>ProgressBar</w:t>
            </w:r>
          </w:p>
        </w:tc>
        <w:tc>
          <w:tcPr>
            <w:tcW w:w="4221" w:type="dxa"/>
          </w:tcPr>
          <w:p w14:paraId="4F244136" w14:textId="341C635D" w:rsidR="00D52BAC" w:rsidRPr="00BF35A6" w:rsidRDefault="001C6BFA" w:rsidP="00D52BAC">
            <w:r>
              <w:t>Progress bar used for showing the completion progress of the degree plan based on its total credits</w:t>
            </w:r>
          </w:p>
        </w:tc>
      </w:tr>
      <w:tr w:rsidR="001C6BFA" w:rsidRPr="00BF35A6" w14:paraId="1310E59A" w14:textId="77777777" w:rsidTr="005B48D9">
        <w:tc>
          <w:tcPr>
            <w:tcW w:w="2110" w:type="dxa"/>
            <w:vMerge/>
          </w:tcPr>
          <w:p w14:paraId="2B197F0F" w14:textId="77777777" w:rsidR="001C6BFA" w:rsidRPr="00BF35A6" w:rsidRDefault="001C6BFA" w:rsidP="001C6BFA">
            <w:pPr>
              <w:jc w:val="center"/>
            </w:pPr>
          </w:p>
        </w:tc>
        <w:tc>
          <w:tcPr>
            <w:tcW w:w="2783" w:type="dxa"/>
          </w:tcPr>
          <w:p w14:paraId="0C2C3B05" w14:textId="785EC4E1" w:rsidR="001C6BFA" w:rsidRPr="00C541B4" w:rsidRDefault="001C6BFA" w:rsidP="001C6BFA">
            <w:r w:rsidRPr="00CB032F">
              <w:t>dpPortalCoursesViewBtn</w:t>
            </w:r>
          </w:p>
        </w:tc>
        <w:tc>
          <w:tcPr>
            <w:tcW w:w="1338" w:type="dxa"/>
          </w:tcPr>
          <w:p w14:paraId="17E0D6C2" w14:textId="66B3D396" w:rsidR="001C6BFA" w:rsidRDefault="001C6BFA" w:rsidP="001C6BFA">
            <w:r>
              <w:t>Button</w:t>
            </w:r>
          </w:p>
        </w:tc>
        <w:tc>
          <w:tcPr>
            <w:tcW w:w="4221" w:type="dxa"/>
          </w:tcPr>
          <w:p w14:paraId="279B7CD6" w14:textId="0A3CCBBD" w:rsidR="001C6BFA" w:rsidRPr="00BF35A6" w:rsidRDefault="001C6BFA" w:rsidP="001C6BFA">
            <w:r>
              <w:t xml:space="preserve">Button to show </w:t>
            </w:r>
            <w:r w:rsidR="00EF7B94">
              <w:t xml:space="preserve">the </w:t>
            </w:r>
            <w:r w:rsidR="000B156E">
              <w:t>“</w:t>
            </w:r>
            <w:r w:rsidR="00EF7B94">
              <w:t xml:space="preserve">added </w:t>
            </w:r>
            <w:r w:rsidR="000B156E">
              <w:t xml:space="preserve">courses” table </w:t>
            </w:r>
            <w:r>
              <w:t>view</w:t>
            </w:r>
          </w:p>
        </w:tc>
      </w:tr>
      <w:tr w:rsidR="001C6BFA" w:rsidRPr="00BF35A6" w14:paraId="3790D222" w14:textId="77777777" w:rsidTr="005B48D9">
        <w:tc>
          <w:tcPr>
            <w:tcW w:w="2110" w:type="dxa"/>
            <w:vMerge/>
          </w:tcPr>
          <w:p w14:paraId="3649DC7A" w14:textId="77777777" w:rsidR="001C6BFA" w:rsidRPr="00BF35A6" w:rsidRDefault="001C6BFA" w:rsidP="001C6BFA">
            <w:pPr>
              <w:jc w:val="center"/>
            </w:pPr>
          </w:p>
        </w:tc>
        <w:tc>
          <w:tcPr>
            <w:tcW w:w="2783" w:type="dxa"/>
          </w:tcPr>
          <w:p w14:paraId="4A9C0099" w14:textId="1BC91868" w:rsidR="001C6BFA" w:rsidRPr="00C541B4" w:rsidRDefault="001C6BFA" w:rsidP="001C6BFA">
            <w:r w:rsidRPr="005B48D9">
              <w:t>dpPortalCoursesTable</w:t>
            </w:r>
          </w:p>
        </w:tc>
        <w:tc>
          <w:tcPr>
            <w:tcW w:w="1338" w:type="dxa"/>
          </w:tcPr>
          <w:p w14:paraId="5DCFDAFA" w14:textId="0CBA0B60" w:rsidR="001C6BFA" w:rsidRDefault="001C6BFA" w:rsidP="001C6BFA">
            <w:r>
              <w:t>Table</w:t>
            </w:r>
          </w:p>
        </w:tc>
        <w:tc>
          <w:tcPr>
            <w:tcW w:w="4221" w:type="dxa"/>
          </w:tcPr>
          <w:p w14:paraId="0A108A28" w14:textId="56AE7E49" w:rsidR="001C6BFA" w:rsidRPr="00BF35A6" w:rsidRDefault="00EF7B94" w:rsidP="001C6BFA">
            <w:r>
              <w:t>Table for showing the added courses</w:t>
            </w:r>
          </w:p>
        </w:tc>
      </w:tr>
      <w:tr w:rsidR="001C6BFA" w:rsidRPr="00BF35A6" w14:paraId="5CD8F1A3" w14:textId="77777777" w:rsidTr="005B48D9">
        <w:tc>
          <w:tcPr>
            <w:tcW w:w="2110" w:type="dxa"/>
            <w:vMerge/>
          </w:tcPr>
          <w:p w14:paraId="33812A32" w14:textId="77777777" w:rsidR="001C6BFA" w:rsidRPr="00BF35A6" w:rsidRDefault="001C6BFA" w:rsidP="001C6BFA">
            <w:pPr>
              <w:jc w:val="center"/>
            </w:pPr>
          </w:p>
        </w:tc>
        <w:tc>
          <w:tcPr>
            <w:tcW w:w="2783" w:type="dxa"/>
          </w:tcPr>
          <w:p w14:paraId="7D3C9893" w14:textId="58532130" w:rsidR="001C6BFA" w:rsidRPr="00C541B4" w:rsidRDefault="001C6BFA" w:rsidP="001C6BFA">
            <w:r w:rsidRPr="005B48D9">
              <w:t>dpPortalSearchCourseInput</w:t>
            </w:r>
          </w:p>
        </w:tc>
        <w:tc>
          <w:tcPr>
            <w:tcW w:w="1338" w:type="dxa"/>
          </w:tcPr>
          <w:p w14:paraId="18B64C7F" w14:textId="082D1AF0" w:rsidR="001C6BFA" w:rsidRDefault="001C6BFA" w:rsidP="001C6BFA">
            <w:r>
              <w:t>LineEdit</w:t>
            </w:r>
          </w:p>
        </w:tc>
        <w:tc>
          <w:tcPr>
            <w:tcW w:w="4221" w:type="dxa"/>
          </w:tcPr>
          <w:p w14:paraId="24A158D0" w14:textId="29578669" w:rsidR="001C6BFA" w:rsidRPr="00BF35A6" w:rsidRDefault="006F26B9" w:rsidP="001C6BFA">
            <w:r>
              <w:t>For entering course information to be search from the table</w:t>
            </w:r>
          </w:p>
        </w:tc>
      </w:tr>
      <w:tr w:rsidR="001C6BFA" w:rsidRPr="00BF35A6" w14:paraId="3C67D154" w14:textId="77777777" w:rsidTr="005B48D9">
        <w:tc>
          <w:tcPr>
            <w:tcW w:w="2110" w:type="dxa"/>
            <w:vMerge/>
          </w:tcPr>
          <w:p w14:paraId="28A1290D" w14:textId="77777777" w:rsidR="001C6BFA" w:rsidRPr="00BF35A6" w:rsidRDefault="001C6BFA" w:rsidP="001C6BFA">
            <w:pPr>
              <w:jc w:val="center"/>
            </w:pPr>
          </w:p>
        </w:tc>
        <w:tc>
          <w:tcPr>
            <w:tcW w:w="2783" w:type="dxa"/>
          </w:tcPr>
          <w:p w14:paraId="49B09F0E" w14:textId="456F1D43" w:rsidR="001C6BFA" w:rsidRPr="00C541B4" w:rsidRDefault="001C6BFA" w:rsidP="001C6BFA">
            <w:r w:rsidRPr="005B48D9">
              <w:t>dpPortalSearchTypeCombo</w:t>
            </w:r>
          </w:p>
        </w:tc>
        <w:tc>
          <w:tcPr>
            <w:tcW w:w="1338" w:type="dxa"/>
          </w:tcPr>
          <w:p w14:paraId="17D2B2EE" w14:textId="52C27665" w:rsidR="001C6BFA" w:rsidRDefault="001C6BFA" w:rsidP="001C6BFA">
            <w:r>
              <w:t>ComboBox</w:t>
            </w:r>
          </w:p>
        </w:tc>
        <w:tc>
          <w:tcPr>
            <w:tcW w:w="4221" w:type="dxa"/>
          </w:tcPr>
          <w:p w14:paraId="09271BF2" w14:textId="2F0706BD" w:rsidR="001C6BFA" w:rsidRPr="00BF35A6" w:rsidRDefault="006F26B9" w:rsidP="001C6BFA">
            <w:r>
              <w:t>For selecting the search type</w:t>
            </w:r>
          </w:p>
        </w:tc>
      </w:tr>
      <w:tr w:rsidR="001C6BFA" w:rsidRPr="00BF35A6" w14:paraId="4E50F111" w14:textId="77777777" w:rsidTr="005B48D9">
        <w:tc>
          <w:tcPr>
            <w:tcW w:w="2110" w:type="dxa"/>
            <w:vMerge/>
          </w:tcPr>
          <w:p w14:paraId="73B0A1D0" w14:textId="77777777" w:rsidR="001C6BFA" w:rsidRPr="00BF35A6" w:rsidRDefault="001C6BFA" w:rsidP="001C6BFA">
            <w:pPr>
              <w:jc w:val="center"/>
            </w:pPr>
          </w:p>
        </w:tc>
        <w:tc>
          <w:tcPr>
            <w:tcW w:w="2783" w:type="dxa"/>
          </w:tcPr>
          <w:p w14:paraId="5A3C8EC3" w14:textId="0944DF7B" w:rsidR="001C6BFA" w:rsidRPr="00C541B4" w:rsidRDefault="001C6BFA" w:rsidP="001C6BFA">
            <w:r w:rsidRPr="005B48D9">
              <w:t>dpPortalSearchBtn</w:t>
            </w:r>
          </w:p>
        </w:tc>
        <w:tc>
          <w:tcPr>
            <w:tcW w:w="1338" w:type="dxa"/>
          </w:tcPr>
          <w:p w14:paraId="603DC5C0" w14:textId="323E1C8B" w:rsidR="001C6BFA" w:rsidRDefault="001C6BFA" w:rsidP="001C6BFA">
            <w:r>
              <w:t>Button</w:t>
            </w:r>
          </w:p>
        </w:tc>
        <w:tc>
          <w:tcPr>
            <w:tcW w:w="4221" w:type="dxa"/>
          </w:tcPr>
          <w:p w14:paraId="3CD83AB4" w14:textId="0F7D2B9D" w:rsidR="001C6BFA" w:rsidRPr="00BF35A6" w:rsidRDefault="006F26B9" w:rsidP="001C6BFA">
            <w:r>
              <w:t>Button to initiate search from the table</w:t>
            </w:r>
          </w:p>
        </w:tc>
      </w:tr>
      <w:tr w:rsidR="001C6BFA" w:rsidRPr="00BF35A6" w14:paraId="663FC6DE" w14:textId="77777777" w:rsidTr="005B48D9">
        <w:tc>
          <w:tcPr>
            <w:tcW w:w="2110" w:type="dxa"/>
            <w:vMerge/>
          </w:tcPr>
          <w:p w14:paraId="3ECECBD8" w14:textId="77777777" w:rsidR="001C6BFA" w:rsidRPr="00BF35A6" w:rsidRDefault="001C6BFA" w:rsidP="001C6BFA">
            <w:pPr>
              <w:jc w:val="center"/>
            </w:pPr>
          </w:p>
        </w:tc>
        <w:tc>
          <w:tcPr>
            <w:tcW w:w="2783" w:type="dxa"/>
          </w:tcPr>
          <w:p w14:paraId="1E6EF36A" w14:textId="13D9D671" w:rsidR="001C6BFA" w:rsidRPr="00C541B4" w:rsidRDefault="001C6BFA" w:rsidP="001C6BFA">
            <w:r w:rsidRPr="005B48D9">
              <w:t>dpPortalDeleteBtn</w:t>
            </w:r>
          </w:p>
        </w:tc>
        <w:tc>
          <w:tcPr>
            <w:tcW w:w="1338" w:type="dxa"/>
          </w:tcPr>
          <w:p w14:paraId="217CF590" w14:textId="27046DA4" w:rsidR="001C6BFA" w:rsidRDefault="001C6BFA" w:rsidP="001C6BFA">
            <w:r>
              <w:t>Button</w:t>
            </w:r>
          </w:p>
        </w:tc>
        <w:tc>
          <w:tcPr>
            <w:tcW w:w="4221" w:type="dxa"/>
          </w:tcPr>
          <w:p w14:paraId="51E556CD" w14:textId="6F0FB60E" w:rsidR="001C6BFA" w:rsidRPr="00BF35A6" w:rsidRDefault="006F26B9" w:rsidP="001C6BFA">
            <w:r>
              <w:t>Button to delete a selected row of the table</w:t>
            </w:r>
          </w:p>
        </w:tc>
      </w:tr>
      <w:tr w:rsidR="00E65EE4" w:rsidRPr="00BF35A6" w14:paraId="5D889C0C" w14:textId="77777777" w:rsidTr="005B48D9">
        <w:tc>
          <w:tcPr>
            <w:tcW w:w="2110" w:type="dxa"/>
            <w:vMerge/>
          </w:tcPr>
          <w:p w14:paraId="277B609A" w14:textId="77777777" w:rsidR="00E65EE4" w:rsidRPr="00BF35A6" w:rsidRDefault="00E65EE4" w:rsidP="00E65EE4">
            <w:pPr>
              <w:jc w:val="center"/>
            </w:pPr>
          </w:p>
        </w:tc>
        <w:tc>
          <w:tcPr>
            <w:tcW w:w="2783" w:type="dxa"/>
          </w:tcPr>
          <w:p w14:paraId="4335B762" w14:textId="6FEEF615" w:rsidR="00E65EE4" w:rsidRPr="00C541B4" w:rsidRDefault="00E65EE4" w:rsidP="00E65EE4">
            <w:r w:rsidRPr="005B48D9">
              <w:t>dpPortalTableResetBtn</w:t>
            </w:r>
          </w:p>
        </w:tc>
        <w:tc>
          <w:tcPr>
            <w:tcW w:w="1338" w:type="dxa"/>
          </w:tcPr>
          <w:p w14:paraId="7EC8F05B" w14:textId="3D6364BD" w:rsidR="00E65EE4" w:rsidRDefault="00E65EE4" w:rsidP="00E65EE4">
            <w:r>
              <w:t>Button</w:t>
            </w:r>
          </w:p>
        </w:tc>
        <w:tc>
          <w:tcPr>
            <w:tcW w:w="4221" w:type="dxa"/>
          </w:tcPr>
          <w:p w14:paraId="7DB9D761" w14:textId="7729FF6E" w:rsidR="00E65EE4" w:rsidRPr="00BF35A6" w:rsidRDefault="00E65EE4" w:rsidP="00E65EE4">
            <w:r>
              <w:t xml:space="preserve">Button to </w:t>
            </w:r>
            <w:r>
              <w:t>reset</w:t>
            </w:r>
            <w:r>
              <w:t xml:space="preserve"> </w:t>
            </w:r>
            <w:r>
              <w:t>modified</w:t>
            </w:r>
            <w:r>
              <w:t xml:space="preserve"> cell of the table</w:t>
            </w:r>
          </w:p>
        </w:tc>
      </w:tr>
      <w:tr w:rsidR="00E65EE4" w:rsidRPr="00BF35A6" w14:paraId="38998205" w14:textId="77777777" w:rsidTr="005B48D9">
        <w:tc>
          <w:tcPr>
            <w:tcW w:w="2110" w:type="dxa"/>
            <w:vMerge/>
          </w:tcPr>
          <w:p w14:paraId="3E79DF3B" w14:textId="77777777" w:rsidR="00E65EE4" w:rsidRPr="00BF35A6" w:rsidRDefault="00E65EE4" w:rsidP="00E65EE4">
            <w:pPr>
              <w:jc w:val="center"/>
            </w:pPr>
          </w:p>
        </w:tc>
        <w:tc>
          <w:tcPr>
            <w:tcW w:w="2783" w:type="dxa"/>
          </w:tcPr>
          <w:p w14:paraId="6475C07C" w14:textId="291C69B9" w:rsidR="00E65EE4" w:rsidRPr="00C541B4" w:rsidRDefault="00E65EE4" w:rsidP="00E65EE4">
            <w:r w:rsidRPr="005B48D9">
              <w:t>dpPortalTableSaveBtn</w:t>
            </w:r>
          </w:p>
        </w:tc>
        <w:tc>
          <w:tcPr>
            <w:tcW w:w="1338" w:type="dxa"/>
          </w:tcPr>
          <w:p w14:paraId="14663E06" w14:textId="4210A77D" w:rsidR="00E65EE4" w:rsidRDefault="00E65EE4" w:rsidP="00E65EE4">
            <w:r>
              <w:t>Button</w:t>
            </w:r>
          </w:p>
        </w:tc>
        <w:tc>
          <w:tcPr>
            <w:tcW w:w="4221" w:type="dxa"/>
          </w:tcPr>
          <w:p w14:paraId="31663204" w14:textId="217F4571" w:rsidR="00E65EE4" w:rsidRPr="00BF35A6" w:rsidRDefault="00E65EE4" w:rsidP="00E65EE4">
            <w:r>
              <w:t>Button to save after modifying a cell of the table</w:t>
            </w:r>
          </w:p>
        </w:tc>
      </w:tr>
    </w:tbl>
    <w:p w14:paraId="319837B6" w14:textId="77777777" w:rsidR="00345F92" w:rsidRPr="00345F92" w:rsidRDefault="00345F92" w:rsidP="00345F92">
      <w:pPr>
        <w:rPr>
          <w:b/>
          <w:bCs/>
          <w:sz w:val="28"/>
          <w:szCs w:val="28"/>
        </w:rPr>
      </w:pPr>
    </w:p>
    <w:sectPr w:rsidR="00345F92" w:rsidRPr="00345F9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xMTY3MLEwNTeyNDZU0lEKTi0uzszPAykwqgUAmk9ttiwAAAA="/>
  </w:docVars>
  <w:rsids>
    <w:rsidRoot w:val="00345F92"/>
    <w:rsid w:val="0005258D"/>
    <w:rsid w:val="00064947"/>
    <w:rsid w:val="000B156E"/>
    <w:rsid w:val="000B34AE"/>
    <w:rsid w:val="000C6B52"/>
    <w:rsid w:val="00155206"/>
    <w:rsid w:val="001C6BFA"/>
    <w:rsid w:val="001E6432"/>
    <w:rsid w:val="00241002"/>
    <w:rsid w:val="0025159A"/>
    <w:rsid w:val="0026110B"/>
    <w:rsid w:val="002B71DB"/>
    <w:rsid w:val="002E0D08"/>
    <w:rsid w:val="002E5FAF"/>
    <w:rsid w:val="002E6AEF"/>
    <w:rsid w:val="00345F92"/>
    <w:rsid w:val="003C2B04"/>
    <w:rsid w:val="003C5026"/>
    <w:rsid w:val="0043189B"/>
    <w:rsid w:val="0051349E"/>
    <w:rsid w:val="00592B14"/>
    <w:rsid w:val="0059338C"/>
    <w:rsid w:val="005B48D9"/>
    <w:rsid w:val="00644438"/>
    <w:rsid w:val="00653AD0"/>
    <w:rsid w:val="006A52E8"/>
    <w:rsid w:val="006D17E6"/>
    <w:rsid w:val="006D6465"/>
    <w:rsid w:val="006F26B9"/>
    <w:rsid w:val="00764361"/>
    <w:rsid w:val="0078654E"/>
    <w:rsid w:val="007C60EC"/>
    <w:rsid w:val="007D772D"/>
    <w:rsid w:val="008263B5"/>
    <w:rsid w:val="00875D9E"/>
    <w:rsid w:val="0089381B"/>
    <w:rsid w:val="008942FC"/>
    <w:rsid w:val="008A31E4"/>
    <w:rsid w:val="008D0D58"/>
    <w:rsid w:val="008E4DAD"/>
    <w:rsid w:val="009056FB"/>
    <w:rsid w:val="00933210"/>
    <w:rsid w:val="00937275"/>
    <w:rsid w:val="00993074"/>
    <w:rsid w:val="009F1E8D"/>
    <w:rsid w:val="00A21F9B"/>
    <w:rsid w:val="00A42678"/>
    <w:rsid w:val="00A96E41"/>
    <w:rsid w:val="00AB62BB"/>
    <w:rsid w:val="00B066A9"/>
    <w:rsid w:val="00B2703A"/>
    <w:rsid w:val="00B8177E"/>
    <w:rsid w:val="00B83A36"/>
    <w:rsid w:val="00BE2C19"/>
    <w:rsid w:val="00BF35A6"/>
    <w:rsid w:val="00C541B4"/>
    <w:rsid w:val="00C63E5C"/>
    <w:rsid w:val="00C84940"/>
    <w:rsid w:val="00CB032F"/>
    <w:rsid w:val="00CC2CF7"/>
    <w:rsid w:val="00CD4C55"/>
    <w:rsid w:val="00D05056"/>
    <w:rsid w:val="00D22AED"/>
    <w:rsid w:val="00D30542"/>
    <w:rsid w:val="00D41A9A"/>
    <w:rsid w:val="00D52BAC"/>
    <w:rsid w:val="00E65EE4"/>
    <w:rsid w:val="00ED24EF"/>
    <w:rsid w:val="00EF7B94"/>
    <w:rsid w:val="00F80A0D"/>
    <w:rsid w:val="00FA3D22"/>
    <w:rsid w:val="00FE0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69B8CC"/>
  <w15:chartTrackingRefBased/>
  <w15:docId w15:val="{F51C07F0-684C-400F-8AE3-B83CC1E623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F35A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8</TotalTime>
  <Pages>3</Pages>
  <Words>731</Words>
  <Characters>4173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Sulayman</dc:creator>
  <cp:keywords/>
  <dc:description/>
  <cp:lastModifiedBy>Mohammad Sulayman</cp:lastModifiedBy>
  <cp:revision>73</cp:revision>
  <dcterms:created xsi:type="dcterms:W3CDTF">2021-04-09T12:08:00Z</dcterms:created>
  <dcterms:modified xsi:type="dcterms:W3CDTF">2021-04-09T14:16:00Z</dcterms:modified>
</cp:coreProperties>
</file>